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DFB952" w14:textId="3A83C261" w:rsidR="00F36199" w:rsidRPr="0004464C" w:rsidRDefault="00E51416" w:rsidP="005141F7">
      <w:pPr>
        <w:spacing w:line="360" w:lineRule="auto"/>
        <w:ind w:left="1701"/>
        <w:rPr>
          <w:rFonts w:ascii="Arial" w:hAnsi="Arial" w:cs="Arial"/>
          <w:b/>
          <w:color w:val="7030A0"/>
          <w:sz w:val="60"/>
          <w:szCs w:val="60"/>
          <w:lang w:val="it-IT"/>
        </w:rPr>
      </w:pPr>
      <w:r w:rsidRPr="0004464C">
        <w:rPr>
          <w:rFonts w:ascii="Arial" w:hAnsi="Arial" w:cs="Arial"/>
          <w:b/>
          <w:color w:val="7030A0"/>
          <w:sz w:val="60"/>
          <w:szCs w:val="60"/>
          <w:lang w:val="it-IT"/>
        </w:rPr>
        <w:t xml:space="preserve">Women with </w:t>
      </w:r>
      <w:r w:rsidRPr="0004464C">
        <w:rPr>
          <w:rFonts w:ascii="Arial" w:hAnsi="Arial" w:cs="Arial"/>
          <w:b/>
          <w:color w:val="7030A0"/>
          <w:sz w:val="60"/>
          <w:szCs w:val="60"/>
          <w:lang w:val="it-IT"/>
        </w:rPr>
        <w:br/>
        <w:t>Disabilities Australia</w:t>
      </w:r>
    </w:p>
    <w:p w14:paraId="56D56178" w14:textId="29B78930" w:rsidR="00CC6AA3" w:rsidRPr="0004464C" w:rsidRDefault="00CC6AA3" w:rsidP="005141F7">
      <w:pPr>
        <w:spacing w:line="360" w:lineRule="auto"/>
        <w:ind w:left="1701"/>
        <w:rPr>
          <w:rFonts w:ascii="Arial" w:hAnsi="Arial" w:cs="Arial"/>
          <w:b/>
          <w:color w:val="7030A0"/>
          <w:sz w:val="60"/>
          <w:szCs w:val="60"/>
          <w:lang w:val="en-US"/>
        </w:rPr>
      </w:pPr>
      <w:r w:rsidRPr="0004464C">
        <w:rPr>
          <w:rFonts w:ascii="Arial" w:hAnsi="Arial" w:cs="Arial"/>
          <w:b/>
          <w:color w:val="7030A0"/>
          <w:sz w:val="60"/>
          <w:szCs w:val="60"/>
          <w:lang w:val="en-US"/>
        </w:rPr>
        <w:t>(Donne disabili Australia)</w:t>
      </w:r>
    </w:p>
    <w:p w14:paraId="53091AE6" w14:textId="6BC4CACB" w:rsidR="00D020E6" w:rsidRDefault="00497BC5" w:rsidP="005141F7">
      <w:pPr>
        <w:spacing w:line="480" w:lineRule="auto"/>
        <w:jc w:val="center"/>
        <w:rPr>
          <w:rFonts w:ascii="Arial" w:hAnsi="Arial" w:cs="Arial"/>
          <w:b/>
          <w:color w:val="7030A0"/>
          <w:sz w:val="60"/>
          <w:szCs w:val="60"/>
          <w:lang w:val="en-US"/>
        </w:rPr>
      </w:pPr>
      <w:r w:rsidRPr="00111402">
        <w:rPr>
          <w:rFonts w:ascii="Arial" w:hAnsi="Arial" w:cs="Arial"/>
          <w:b/>
          <w:bCs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701248" behindDoc="0" locked="0" layoutInCell="1" allowOverlap="1" wp14:anchorId="3F7C5D69" wp14:editId="4A104956">
            <wp:simplePos x="0" y="0"/>
            <wp:positionH relativeFrom="column">
              <wp:posOffset>3225800</wp:posOffset>
            </wp:positionH>
            <wp:positionV relativeFrom="paragraph">
              <wp:posOffset>936625</wp:posOffset>
            </wp:positionV>
            <wp:extent cx="1155700" cy="1603160"/>
            <wp:effectExtent l="0" t="0" r="0" b="0"/>
            <wp:wrapNone/>
            <wp:docPr id="991" name="Picture 991" descr="A picture containing outdoor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2088" r="5834" b="28686"/>
                    <a:stretch/>
                  </pic:blipFill>
                  <pic:spPr bwMode="auto">
                    <a:xfrm>
                      <a:off x="0" y="0"/>
                      <a:ext cx="1155700" cy="160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464C" w:rsidRPr="0004464C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99200" behindDoc="0" locked="0" layoutInCell="1" allowOverlap="1" wp14:anchorId="3CBC9AC8" wp14:editId="5855DB1A">
            <wp:simplePos x="0" y="0"/>
            <wp:positionH relativeFrom="column">
              <wp:posOffset>889000</wp:posOffset>
            </wp:positionH>
            <wp:positionV relativeFrom="paragraph">
              <wp:posOffset>58420</wp:posOffset>
            </wp:positionV>
            <wp:extent cx="2578100" cy="2578100"/>
            <wp:effectExtent l="0" t="0" r="0" b="0"/>
            <wp:wrapNone/>
            <wp:docPr id="62" name="图片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1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59CF62" w14:textId="25C259A7" w:rsidR="00D020E6" w:rsidRDefault="00B8096D" w:rsidP="005141F7">
      <w:pPr>
        <w:spacing w:line="480" w:lineRule="auto"/>
        <w:jc w:val="center"/>
      </w:pPr>
    </w:p>
    <w:p w14:paraId="5B615842" w14:textId="77777777" w:rsidR="0004464C" w:rsidRDefault="0004464C" w:rsidP="005141F7">
      <w:pPr>
        <w:pStyle w:val="Heading1"/>
        <w:tabs>
          <w:tab w:val="left" w:pos="1276"/>
        </w:tabs>
        <w:spacing w:line="360" w:lineRule="auto"/>
        <w:ind w:left="1701"/>
        <w:rPr>
          <w:rFonts w:ascii="Arial" w:hAnsi="Arial" w:cs="Arial"/>
          <w:b/>
          <w:color w:val="000000" w:themeColor="text1"/>
          <w:sz w:val="60"/>
          <w:szCs w:val="60"/>
          <w:lang w:val="it-IT"/>
        </w:rPr>
      </w:pPr>
    </w:p>
    <w:p w14:paraId="1C245396" w14:textId="77777777" w:rsidR="0004464C" w:rsidRDefault="0004464C" w:rsidP="005141F7">
      <w:pPr>
        <w:pStyle w:val="Heading1"/>
        <w:tabs>
          <w:tab w:val="left" w:pos="1276"/>
        </w:tabs>
        <w:spacing w:line="360" w:lineRule="auto"/>
        <w:ind w:left="1701"/>
        <w:rPr>
          <w:rFonts w:ascii="Arial" w:hAnsi="Arial" w:cs="Arial"/>
          <w:b/>
          <w:color w:val="000000" w:themeColor="text1"/>
          <w:sz w:val="60"/>
          <w:szCs w:val="60"/>
          <w:lang w:val="it-IT"/>
        </w:rPr>
      </w:pPr>
    </w:p>
    <w:p w14:paraId="5375B6AC" w14:textId="4083D237" w:rsidR="0033645C" w:rsidRPr="00A22B56" w:rsidRDefault="00E51416" w:rsidP="005141F7">
      <w:pPr>
        <w:pStyle w:val="Heading1"/>
        <w:tabs>
          <w:tab w:val="left" w:pos="1276"/>
        </w:tabs>
        <w:spacing w:line="360" w:lineRule="auto"/>
        <w:ind w:left="1701"/>
        <w:rPr>
          <w:rFonts w:ascii="Arial" w:hAnsi="Arial" w:cs="Arial"/>
          <w:b/>
          <w:color w:val="000000" w:themeColor="text1"/>
          <w:sz w:val="60"/>
          <w:szCs w:val="60"/>
          <w:lang w:val="fr-BE"/>
        </w:rPr>
      </w:pPr>
      <w:r>
        <w:rPr>
          <w:rFonts w:ascii="Arial" w:hAnsi="Arial" w:cs="Arial"/>
          <w:b/>
          <w:color w:val="000000" w:themeColor="text1"/>
          <w:sz w:val="60"/>
          <w:szCs w:val="60"/>
          <w:lang w:val="it-IT"/>
        </w:rPr>
        <w:t>Opuscolo 1</w:t>
      </w:r>
    </w:p>
    <w:p w14:paraId="65EDB6AE" w14:textId="77777777" w:rsidR="00A42C6A" w:rsidRPr="00A22B56" w:rsidRDefault="00E51416" w:rsidP="005141F7">
      <w:pPr>
        <w:pStyle w:val="Heading1"/>
        <w:tabs>
          <w:tab w:val="left" w:pos="1276"/>
        </w:tabs>
        <w:spacing w:line="360" w:lineRule="auto"/>
        <w:ind w:left="1701"/>
        <w:rPr>
          <w:rFonts w:ascii="Arial" w:hAnsi="Arial" w:cs="Arial"/>
          <w:b/>
          <w:color w:val="000000" w:themeColor="text1"/>
          <w:sz w:val="72"/>
          <w:szCs w:val="72"/>
          <w:lang w:val="fr-BE"/>
        </w:rPr>
      </w:pPr>
      <w:r w:rsidRPr="00784C31">
        <w:rPr>
          <w:rFonts w:ascii="Arial" w:hAnsi="Arial" w:cs="Arial"/>
          <w:b/>
          <w:color w:val="000000" w:themeColor="text1"/>
          <w:sz w:val="72"/>
          <w:szCs w:val="72"/>
          <w:lang w:val="it-IT"/>
        </w:rPr>
        <w:t xml:space="preserve">Il tuo diritto di essere </w:t>
      </w:r>
    </w:p>
    <w:p w14:paraId="6B861503" w14:textId="2923DB29" w:rsidR="0033645C" w:rsidRPr="00784C31" w:rsidRDefault="0004464C" w:rsidP="005141F7">
      <w:pPr>
        <w:pStyle w:val="Heading1"/>
        <w:tabs>
          <w:tab w:val="left" w:pos="1276"/>
        </w:tabs>
        <w:spacing w:line="360" w:lineRule="auto"/>
        <w:ind w:left="1701"/>
        <w:rPr>
          <w:rStyle w:val="normaltextrun"/>
          <w:rFonts w:ascii="Arial" w:hAnsi="Arial" w:cs="Arial"/>
          <w:b/>
          <w:sz w:val="72"/>
          <w:szCs w:val="72"/>
        </w:rPr>
      </w:pPr>
      <w:r w:rsidRPr="00F75066">
        <w:rPr>
          <w:rFonts w:ascii="Arial" w:hAnsi="Arial" w:cs="Arial"/>
          <w:b/>
          <w:bCs/>
          <w:noProof/>
          <w:sz w:val="64"/>
          <w:szCs w:val="64"/>
          <w:lang w:val="en-PH" w:eastAsia="en-PH"/>
        </w:rPr>
        <w:drawing>
          <wp:anchor distT="0" distB="0" distL="114300" distR="114300" simplePos="0" relativeHeight="251658240" behindDoc="0" locked="0" layoutInCell="1" allowOverlap="1" wp14:anchorId="2656A831" wp14:editId="575D9784">
            <wp:simplePos x="0" y="0"/>
            <wp:positionH relativeFrom="column">
              <wp:posOffset>4667885</wp:posOffset>
            </wp:positionH>
            <wp:positionV relativeFrom="paragraph">
              <wp:posOffset>1715135</wp:posOffset>
            </wp:positionV>
            <wp:extent cx="1723390" cy="900430"/>
            <wp:effectExtent l="0" t="0" r="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WWDA_Logo.eps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3390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51416" w:rsidRPr="00784C31">
        <w:rPr>
          <w:rFonts w:ascii="Arial" w:hAnsi="Arial" w:cs="Arial"/>
          <w:b/>
          <w:color w:val="000000" w:themeColor="text1"/>
          <w:sz w:val="72"/>
          <w:szCs w:val="72"/>
          <w:lang w:val="it-IT"/>
        </w:rPr>
        <w:t xml:space="preserve">al sicuro dalla violenza </w:t>
      </w:r>
    </w:p>
    <w:p w14:paraId="11E11233" w14:textId="3385A551" w:rsidR="00D020E6" w:rsidRPr="0033645C" w:rsidRDefault="00E51416" w:rsidP="005141F7">
      <w:pPr>
        <w:spacing w:line="480" w:lineRule="auto"/>
        <w:rPr>
          <w:lang w:val="en-GB"/>
        </w:rPr>
      </w:pPr>
      <w:r>
        <w:rPr>
          <w:lang w:val="en-GB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156"/>
        <w:gridCol w:w="6086"/>
      </w:tblGrid>
      <w:tr w:rsidR="00E532C8" w14:paraId="2A80D0BA" w14:textId="77777777" w:rsidTr="009E3AE7">
        <w:tc>
          <w:tcPr>
            <w:tcW w:w="3156" w:type="dxa"/>
          </w:tcPr>
          <w:p w14:paraId="16CD25B2" w14:textId="77777777" w:rsidR="0033645C" w:rsidRDefault="00B8096D" w:rsidP="005141F7">
            <w:pPr>
              <w:pStyle w:val="captions"/>
              <w:spacing w:before="360" w:after="360" w:line="480" w:lineRule="auto"/>
              <w:jc w:val="center"/>
              <w:rPr>
                <w:lang w:val="en-US"/>
              </w:rPr>
            </w:pPr>
          </w:p>
          <w:p w14:paraId="572BDD48" w14:textId="77777777" w:rsidR="0033645C" w:rsidRPr="0033645C" w:rsidRDefault="00B8096D" w:rsidP="005141F7">
            <w:pPr>
              <w:pStyle w:val="captions"/>
              <w:spacing w:before="360" w:after="360" w:line="480" w:lineRule="auto"/>
              <w:jc w:val="center"/>
              <w:rPr>
                <w:lang w:val="en-US"/>
              </w:rPr>
            </w:pPr>
          </w:p>
        </w:tc>
        <w:tc>
          <w:tcPr>
            <w:tcW w:w="6086" w:type="dxa"/>
            <w:vAlign w:val="center"/>
          </w:tcPr>
          <w:p w14:paraId="48D4E5CD" w14:textId="77777777" w:rsidR="00D020E6" w:rsidRPr="0052434D" w:rsidRDefault="00B8096D" w:rsidP="005141F7">
            <w:pPr>
              <w:spacing w:line="480" w:lineRule="auto"/>
              <w:ind w:left="9"/>
            </w:pPr>
          </w:p>
        </w:tc>
      </w:tr>
      <w:tr w:rsidR="00E532C8" w14:paraId="567F8A0F" w14:textId="77777777" w:rsidTr="009E3AE7">
        <w:tc>
          <w:tcPr>
            <w:tcW w:w="3156" w:type="dxa"/>
          </w:tcPr>
          <w:p w14:paraId="2AD42E96" w14:textId="77777777" w:rsidR="0033645C" w:rsidRDefault="00E51416" w:rsidP="005141F7">
            <w:pPr>
              <w:pStyle w:val="captions"/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0288" behindDoc="0" locked="0" layoutInCell="1" allowOverlap="1" wp14:anchorId="5C4360B7" wp14:editId="48FCA51D">
                  <wp:simplePos x="0" y="0"/>
                  <wp:positionH relativeFrom="column">
                    <wp:posOffset>350520</wp:posOffset>
                  </wp:positionH>
                  <wp:positionV relativeFrom="paragraph">
                    <wp:posOffset>-481965</wp:posOffset>
                  </wp:positionV>
                  <wp:extent cx="1357319" cy="1320800"/>
                  <wp:effectExtent l="0" t="0" r="1905" b="0"/>
                  <wp:wrapNone/>
                  <wp:docPr id="65" name="图片 6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7319" cy="132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86" w:type="dxa"/>
            <w:vAlign w:val="center"/>
          </w:tcPr>
          <w:p w14:paraId="290C011E" w14:textId="77777777" w:rsidR="0033645C" w:rsidRDefault="00E51416" w:rsidP="005141F7">
            <w:pPr>
              <w:spacing w:line="480" w:lineRule="auto"/>
              <w:ind w:left="9"/>
              <w:rPr>
                <w:rStyle w:val="normaltextrun"/>
                <w:rFonts w:ascii="Arial" w:hAnsi="Arial" w:cs="Arial"/>
                <w:b/>
                <w:bCs/>
                <w:sz w:val="28"/>
                <w:szCs w:val="28"/>
              </w:rPr>
            </w:pPr>
            <w:r w:rsidRPr="00A96E3E">
              <w:rPr>
                <w:rStyle w:val="normaltextrun"/>
                <w:rFonts w:ascii="Arial" w:hAnsi="Arial" w:cs="Arial"/>
                <w:b/>
                <w:bCs/>
                <w:sz w:val="40"/>
                <w:szCs w:val="40"/>
                <w:lang w:val="it-IT"/>
              </w:rPr>
              <w:t>Attualmente in pericolo</w:t>
            </w:r>
          </w:p>
          <w:p w14:paraId="4C93A075" w14:textId="77777777" w:rsidR="0033645C" w:rsidRPr="00E9016B" w:rsidRDefault="00B8096D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  <w:tr w:rsidR="00E532C8" w14:paraId="42F07993" w14:textId="77777777" w:rsidTr="009E3AE7">
        <w:tc>
          <w:tcPr>
            <w:tcW w:w="3156" w:type="dxa"/>
          </w:tcPr>
          <w:p w14:paraId="75E04E51" w14:textId="77777777" w:rsidR="00D020E6" w:rsidRDefault="00B8096D" w:rsidP="005141F7">
            <w:pPr>
              <w:pStyle w:val="captions"/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392976B5" w14:textId="77777777" w:rsidR="0033645C" w:rsidRDefault="00B8096D" w:rsidP="005141F7">
            <w:pPr>
              <w:pStyle w:val="captions"/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086" w:type="dxa"/>
            <w:vAlign w:val="center"/>
          </w:tcPr>
          <w:p w14:paraId="06BBCC35" w14:textId="77777777" w:rsidR="00D020E6" w:rsidRDefault="00B8096D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  <w:p w14:paraId="6D95C78C" w14:textId="77777777" w:rsidR="0033645C" w:rsidRDefault="00B8096D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n-US"/>
              </w:rPr>
            </w:pPr>
          </w:p>
          <w:p w14:paraId="26152BD7" w14:textId="77777777" w:rsidR="0033645C" w:rsidRPr="0033645C" w:rsidRDefault="00B8096D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n-US"/>
              </w:rPr>
            </w:pPr>
          </w:p>
          <w:p w14:paraId="153F92D4" w14:textId="77777777" w:rsidR="0033645C" w:rsidRDefault="00B8096D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  <w:tr w:rsidR="00E532C8" w14:paraId="7DF431C8" w14:textId="77777777" w:rsidTr="009E3AE7">
        <w:trPr>
          <w:trHeight w:val="2894"/>
        </w:trPr>
        <w:tc>
          <w:tcPr>
            <w:tcW w:w="3156" w:type="dxa"/>
          </w:tcPr>
          <w:p w14:paraId="1E74DCD6" w14:textId="77777777" w:rsidR="0033645C" w:rsidRPr="000F6E4B" w:rsidRDefault="00E51416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240" w:line="480" w:lineRule="auto"/>
              <w:jc w:val="center"/>
              <w:rPr>
                <w:lang w:val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1312" behindDoc="0" locked="0" layoutInCell="1" allowOverlap="1" wp14:anchorId="43F5D1AA" wp14:editId="62645BD2">
                  <wp:simplePos x="0" y="0"/>
                  <wp:positionH relativeFrom="column">
                    <wp:posOffset>680720</wp:posOffset>
                  </wp:positionH>
                  <wp:positionV relativeFrom="paragraph">
                    <wp:posOffset>-183515</wp:posOffset>
                  </wp:positionV>
                  <wp:extent cx="1161783" cy="1155700"/>
                  <wp:effectExtent l="0" t="0" r="0" b="0"/>
                  <wp:wrapNone/>
                  <wp:docPr id="64" name="图片 6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1783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86" w:type="dxa"/>
            <w:vAlign w:val="center"/>
          </w:tcPr>
          <w:p w14:paraId="0448CED2" w14:textId="77777777" w:rsidR="0033645C" w:rsidRPr="0033645C" w:rsidRDefault="00E51416" w:rsidP="005141F7">
            <w:pPr>
              <w:spacing w:after="0" w:line="480" w:lineRule="auto"/>
              <w:ind w:leftChars="4" w:left="9"/>
              <w:textAlignment w:val="baseline"/>
              <w:rPr>
                <w:rFonts w:ascii="Arial" w:eastAsia="Times New Roman" w:hAnsi="Arial" w:cs="Arial"/>
                <w:bCs/>
                <w:color w:val="000000"/>
                <w:sz w:val="40"/>
                <w:szCs w:val="40"/>
                <w:lang w:eastAsia="en-AU"/>
              </w:rPr>
            </w:pPr>
            <w:r w:rsidRPr="0033645C">
              <w:rPr>
                <w:rFonts w:ascii="Arial" w:eastAsia="Times New Roman" w:hAnsi="Arial" w:cs="Arial"/>
                <w:bCs/>
                <w:color w:val="000000"/>
                <w:sz w:val="40"/>
                <w:szCs w:val="40"/>
                <w:lang w:val="it-IT" w:eastAsia="en-AU"/>
              </w:rPr>
              <w:t>Chiama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  <w:lang w:val="it-IT" w:eastAsia="en-AU"/>
              </w:rPr>
              <w:t xml:space="preserve"> 000</w:t>
            </w:r>
          </w:p>
          <w:p w14:paraId="7832EFEE" w14:textId="77777777" w:rsidR="0033645C" w:rsidRPr="00E9016B" w:rsidRDefault="00B8096D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  <w:p w14:paraId="552B6CA7" w14:textId="77777777" w:rsidR="0033645C" w:rsidRPr="000F6E4B" w:rsidRDefault="00B8096D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</w:tbl>
    <w:p w14:paraId="1C26D42C" w14:textId="77777777" w:rsidR="0033645C" w:rsidRDefault="00E51416" w:rsidP="005141F7">
      <w:pPr>
        <w:spacing w:line="480" w:lineRule="auto"/>
      </w:pPr>
      <w: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E532C8" w14:paraId="77B0AB30" w14:textId="77777777" w:rsidTr="00016CA9">
        <w:tc>
          <w:tcPr>
            <w:tcW w:w="3516" w:type="dxa"/>
            <w:vAlign w:val="center"/>
          </w:tcPr>
          <w:p w14:paraId="18A6620C" w14:textId="77777777" w:rsidR="0033645C" w:rsidRPr="000F6E4B" w:rsidRDefault="00E51416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62336" behindDoc="0" locked="0" layoutInCell="1" allowOverlap="1" wp14:anchorId="6FF7B082" wp14:editId="796C7408">
                  <wp:simplePos x="0" y="0"/>
                  <wp:positionH relativeFrom="column">
                    <wp:posOffset>387985</wp:posOffset>
                  </wp:positionH>
                  <wp:positionV relativeFrom="paragraph">
                    <wp:posOffset>-971550</wp:posOffset>
                  </wp:positionV>
                  <wp:extent cx="1752600" cy="912495"/>
                  <wp:effectExtent l="0" t="0" r="0" b="1905"/>
                  <wp:wrapNone/>
                  <wp:docPr id="21" name="Picture 2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912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420C1377" w14:textId="77777777" w:rsidR="0033645C" w:rsidRDefault="00E51416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en-US"/>
              </w:rPr>
            </w:pPr>
            <w:bookmarkStart w:id="0" w:name="_Hlk23494792"/>
            <w:r>
              <w:rPr>
                <w:rFonts w:ascii="Arial" w:hAnsi="Arial" w:cs="Arial"/>
                <w:bCs/>
                <w:sz w:val="28"/>
                <w:szCs w:val="28"/>
                <w:lang w:val="it-IT"/>
              </w:rPr>
              <w:t xml:space="preserve">Siamo Women with Disabilities Australia (Donne disabili Australia). </w:t>
            </w:r>
          </w:p>
          <w:p w14:paraId="56E50F54" w14:textId="77777777" w:rsidR="0033645C" w:rsidRDefault="00E51416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val="it-IT"/>
              </w:rPr>
              <w:t xml:space="preserve">Vedrai scritto </w:t>
            </w:r>
            <w:r w:rsidRPr="00E03211">
              <w:rPr>
                <w:rFonts w:ascii="Arial" w:hAnsi="Arial" w:cs="Arial"/>
                <w:b/>
                <w:sz w:val="28"/>
                <w:szCs w:val="28"/>
                <w:lang w:val="it-IT"/>
              </w:rPr>
              <w:t>WWDA</w:t>
            </w:r>
            <w:r>
              <w:rPr>
                <w:rFonts w:ascii="Arial" w:hAnsi="Arial" w:cs="Arial"/>
                <w:bCs/>
                <w:sz w:val="28"/>
                <w:szCs w:val="28"/>
                <w:lang w:val="it-IT"/>
              </w:rPr>
              <w:t xml:space="preserve"> quando parliamo di noi.</w:t>
            </w:r>
            <w:bookmarkEnd w:id="0"/>
          </w:p>
          <w:p w14:paraId="43BE0AE2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lang w:val="it-IT"/>
              </w:rPr>
            </w:pPr>
          </w:p>
          <w:p w14:paraId="6453A368" w14:textId="2C89F663" w:rsidR="005141F7" w:rsidRPr="0033645C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n-US"/>
              </w:rPr>
            </w:pPr>
          </w:p>
        </w:tc>
      </w:tr>
      <w:tr w:rsidR="005141F7" w14:paraId="410BB0F2" w14:textId="77777777" w:rsidTr="00016CA9">
        <w:trPr>
          <w:trHeight w:val="2418"/>
        </w:trPr>
        <w:tc>
          <w:tcPr>
            <w:tcW w:w="3516" w:type="dxa"/>
            <w:vAlign w:val="center"/>
          </w:tcPr>
          <w:p w14:paraId="4FA44B8B" w14:textId="25F3585E" w:rsidR="005141F7" w:rsidRPr="00D020E6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6432" behindDoc="0" locked="0" layoutInCell="1" allowOverlap="1" wp14:anchorId="0391D795" wp14:editId="0D0822E8">
                  <wp:simplePos x="0" y="0"/>
                  <wp:positionH relativeFrom="column">
                    <wp:posOffset>706120</wp:posOffset>
                  </wp:positionH>
                  <wp:positionV relativeFrom="paragraph">
                    <wp:posOffset>-1010920</wp:posOffset>
                  </wp:positionV>
                  <wp:extent cx="1311910" cy="1257300"/>
                  <wp:effectExtent l="0" t="0" r="0" b="0"/>
                  <wp:wrapNone/>
                  <wp:docPr id="34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91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C2FE577" w14:textId="77777777" w:rsidR="005141F7" w:rsidRPr="00A22B56" w:rsidRDefault="005141F7" w:rsidP="005141F7">
            <w:pPr>
              <w:pStyle w:val="ListParagraph"/>
              <w:spacing w:line="480" w:lineRule="auto"/>
              <w:ind w:left="9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fr-BE"/>
              </w:rPr>
            </w:pPr>
            <w:bookmarkStart w:id="1" w:name="_Hlk23494960"/>
            <w:r w:rsidRPr="00C87682"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it-IT"/>
              </w:rPr>
              <w:t xml:space="preserve">Opuscolo 1. </w:t>
            </w:r>
          </w:p>
          <w:p w14:paraId="2482CF23" w14:textId="77777777" w:rsidR="005141F7" w:rsidRPr="00A22B56" w:rsidRDefault="005141F7" w:rsidP="005141F7">
            <w:pPr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fr-BE"/>
              </w:rPr>
            </w:pPr>
            <w:r w:rsidRPr="008D7620">
              <w:rPr>
                <w:rFonts w:ascii="Arial" w:hAnsi="Arial" w:cs="Arial"/>
                <w:sz w:val="28"/>
                <w:szCs w:val="28"/>
                <w:lang w:val="it-IT"/>
              </w:rPr>
              <w:t xml:space="preserve">Questo opuscolo parla di </w:t>
            </w:r>
            <w:r w:rsidRPr="008D7620">
              <w:rPr>
                <w:rFonts w:ascii="Arial" w:hAnsi="Arial" w:cs="Arial"/>
                <w:b/>
                <w:sz w:val="28"/>
                <w:szCs w:val="28"/>
                <w:lang w:val="it-IT"/>
              </w:rPr>
              <w:t>violenza</w:t>
            </w:r>
            <w:r w:rsidRPr="008D7620">
              <w:rPr>
                <w:rFonts w:ascii="Arial" w:hAnsi="Arial" w:cs="Arial"/>
                <w:sz w:val="28"/>
                <w:szCs w:val="28"/>
                <w:lang w:val="it-IT"/>
              </w:rPr>
              <w:t xml:space="preserve">. </w:t>
            </w:r>
          </w:p>
          <w:bookmarkEnd w:id="1"/>
          <w:p w14:paraId="49514170" w14:textId="77777777" w:rsidR="005141F7" w:rsidRPr="00A22B56" w:rsidRDefault="005141F7" w:rsidP="005141F7">
            <w:pPr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fr-BE"/>
              </w:rPr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 xml:space="preserve">Per avere informazioni sulla violenza vedi l'opuscolo </w:t>
            </w:r>
          </w:p>
          <w:p w14:paraId="4D4849B7" w14:textId="77777777" w:rsidR="005141F7" w:rsidRDefault="005141F7" w:rsidP="005141F7">
            <w:pPr>
              <w:spacing w:line="480" w:lineRule="auto"/>
              <w:ind w:left="9"/>
              <w:rPr>
                <w:rFonts w:ascii="Arial" w:hAnsi="Arial" w:cs="Arial"/>
                <w:b/>
                <w:bCs/>
                <w:sz w:val="28"/>
                <w:szCs w:val="28"/>
                <w:lang w:val="it-IT"/>
              </w:rPr>
            </w:pPr>
            <w:r w:rsidRPr="00DD50D8">
              <w:rPr>
                <w:rFonts w:ascii="Arial" w:hAnsi="Arial" w:cs="Arial"/>
                <w:b/>
                <w:bCs/>
                <w:sz w:val="28"/>
                <w:szCs w:val="28"/>
                <w:lang w:val="it-IT"/>
              </w:rPr>
              <w:t xml:space="preserve">Nuove parole. </w:t>
            </w:r>
          </w:p>
          <w:p w14:paraId="6940DE20" w14:textId="77777777" w:rsidR="005141F7" w:rsidRDefault="005141F7" w:rsidP="005141F7">
            <w:pPr>
              <w:spacing w:line="480" w:lineRule="auto"/>
              <w:ind w:left="9"/>
              <w:rPr>
                <w:rFonts w:ascii="Arial" w:hAnsi="Arial" w:cs="Arial"/>
                <w:b/>
                <w:bCs/>
                <w:sz w:val="28"/>
                <w:szCs w:val="28"/>
                <w:lang w:val="it-IT"/>
              </w:rPr>
            </w:pPr>
          </w:p>
          <w:p w14:paraId="6CF2FE1E" w14:textId="77777777" w:rsidR="005141F7" w:rsidRPr="006A3160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n-US"/>
              </w:rPr>
            </w:pPr>
          </w:p>
        </w:tc>
      </w:tr>
      <w:tr w:rsidR="005141F7" w14:paraId="7E1811E4" w14:textId="77777777" w:rsidTr="00016CA9">
        <w:tc>
          <w:tcPr>
            <w:tcW w:w="3516" w:type="dxa"/>
            <w:vAlign w:val="center"/>
          </w:tcPr>
          <w:p w14:paraId="78900B0D" w14:textId="3B078CD0" w:rsidR="005141F7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7456" behindDoc="0" locked="0" layoutInCell="1" allowOverlap="1" wp14:anchorId="2BB1E719" wp14:editId="62FB7442">
                  <wp:simplePos x="0" y="0"/>
                  <wp:positionH relativeFrom="column">
                    <wp:posOffset>1062355</wp:posOffset>
                  </wp:positionH>
                  <wp:positionV relativeFrom="paragraph">
                    <wp:posOffset>-788035</wp:posOffset>
                  </wp:positionV>
                  <wp:extent cx="1078865" cy="1315720"/>
                  <wp:effectExtent l="0" t="0" r="635" b="5080"/>
                  <wp:wrapNone/>
                  <wp:docPr id="35" name="Picture 3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21" t="16460" r="28675" b="13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865" cy="1315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63A8016F" w14:textId="77777777" w:rsidR="005141F7" w:rsidRPr="00A22B56" w:rsidRDefault="005141F7" w:rsidP="005141F7">
            <w:pPr>
              <w:spacing w:line="480" w:lineRule="auto"/>
              <w:rPr>
                <w:rFonts w:ascii="Arial" w:hAnsi="Arial" w:cs="Arial"/>
                <w:sz w:val="28"/>
                <w:szCs w:val="28"/>
                <w:lang w:val="fr-BE"/>
              </w:rPr>
            </w:pPr>
            <w:bookmarkStart w:id="2" w:name="_Hlk23495016"/>
            <w:r w:rsidRPr="008D7620">
              <w:rPr>
                <w:rFonts w:ascii="Arial" w:hAnsi="Arial" w:cs="Arial"/>
                <w:sz w:val="28"/>
                <w:szCs w:val="28"/>
                <w:lang w:val="it-IT"/>
              </w:rPr>
              <w:t xml:space="preserve">Questo opuscolo è per donne e ragazze </w:t>
            </w:r>
          </w:p>
          <w:p w14:paraId="3F4BEA06" w14:textId="77777777" w:rsidR="005141F7" w:rsidRPr="00A22B56" w:rsidRDefault="005141F7" w:rsidP="005141F7">
            <w:pPr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fr-BE"/>
              </w:rPr>
            </w:pPr>
            <w:r w:rsidRPr="00C2609A">
              <w:rPr>
                <w:rFonts w:ascii="Arial" w:hAnsi="Arial" w:cs="Arial"/>
                <w:b/>
                <w:bCs/>
                <w:sz w:val="28"/>
                <w:szCs w:val="28"/>
                <w:lang w:val="it-IT"/>
              </w:rPr>
              <w:t>disabili</w:t>
            </w:r>
            <w:r>
              <w:rPr>
                <w:rFonts w:ascii="Arial" w:hAnsi="Arial" w:cs="Arial"/>
                <w:sz w:val="28"/>
                <w:szCs w:val="28"/>
                <w:lang w:val="it-IT"/>
              </w:rPr>
              <w:t>.</w:t>
            </w:r>
          </w:p>
          <w:p w14:paraId="5E5DB4D4" w14:textId="77777777" w:rsidR="005141F7" w:rsidRPr="00A22B56" w:rsidRDefault="005141F7" w:rsidP="005141F7">
            <w:pPr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fr-BE"/>
              </w:rPr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 xml:space="preserve">Per avere informazioni sulla disabilità vedi l'opuscolo </w:t>
            </w:r>
          </w:p>
          <w:p w14:paraId="2CACD946" w14:textId="4BEF2240" w:rsidR="005141F7" w:rsidRPr="006A3160" w:rsidRDefault="005141F7" w:rsidP="005141F7">
            <w:pPr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DD50D8">
              <w:rPr>
                <w:rFonts w:ascii="Arial" w:hAnsi="Arial" w:cs="Arial"/>
                <w:b/>
                <w:bCs/>
                <w:sz w:val="28"/>
                <w:szCs w:val="28"/>
                <w:lang w:val="it-IT"/>
              </w:rPr>
              <w:t xml:space="preserve">Nuove parole. </w:t>
            </w:r>
            <w:bookmarkEnd w:id="2"/>
            <w:r w:rsidRPr="001C28AC">
              <w:rPr>
                <w:lang w:val="it-IT"/>
              </w:rPr>
              <w:t xml:space="preserve">. </w:t>
            </w:r>
          </w:p>
        </w:tc>
      </w:tr>
      <w:tr w:rsidR="005141F7" w14:paraId="3C410285" w14:textId="77777777" w:rsidTr="00016CA9">
        <w:tc>
          <w:tcPr>
            <w:tcW w:w="3516" w:type="dxa"/>
            <w:vAlign w:val="center"/>
          </w:tcPr>
          <w:p w14:paraId="7C735242" w14:textId="4F3DCA03" w:rsidR="005141F7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69504" behindDoc="0" locked="0" layoutInCell="1" allowOverlap="1" wp14:anchorId="107BA6D7" wp14:editId="22619461">
                  <wp:simplePos x="0" y="0"/>
                  <wp:positionH relativeFrom="column">
                    <wp:posOffset>883920</wp:posOffset>
                  </wp:positionH>
                  <wp:positionV relativeFrom="paragraph">
                    <wp:posOffset>-141605</wp:posOffset>
                  </wp:positionV>
                  <wp:extent cx="1078865" cy="1315720"/>
                  <wp:effectExtent l="0" t="0" r="635" b="5080"/>
                  <wp:wrapNone/>
                  <wp:docPr id="9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21" t="16460" r="28675" b="13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865" cy="1315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3B39C06D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/>
                <w:bCs/>
                <w:sz w:val="40"/>
                <w:szCs w:val="40"/>
                <w:lang w:val="en-US"/>
              </w:rPr>
            </w:pPr>
            <w:r w:rsidRPr="00BD7D48">
              <w:rPr>
                <w:rFonts w:ascii="Arial" w:hAnsi="Arial" w:cs="Arial"/>
                <w:b/>
                <w:bCs/>
                <w:sz w:val="40"/>
                <w:szCs w:val="40"/>
                <w:lang w:val="it-IT"/>
              </w:rPr>
              <w:t>Donne e ragazze</w:t>
            </w:r>
          </w:p>
          <w:p w14:paraId="5E4C9D72" w14:textId="3197E506" w:rsidR="005141F7" w:rsidRDefault="005141F7" w:rsidP="005141F7">
            <w:pPr>
              <w:spacing w:line="480" w:lineRule="auto"/>
              <w:ind w:left="9"/>
            </w:pPr>
            <w:r w:rsidRPr="00BD7D48">
              <w:rPr>
                <w:rFonts w:ascii="Arial" w:hAnsi="Arial" w:cs="Arial"/>
                <w:b/>
                <w:bCs/>
                <w:sz w:val="40"/>
                <w:szCs w:val="40"/>
                <w:lang w:val="it-IT"/>
              </w:rPr>
              <w:t>disabili</w:t>
            </w:r>
          </w:p>
        </w:tc>
      </w:tr>
      <w:tr w:rsidR="005141F7" w14:paraId="41F46451" w14:textId="77777777" w:rsidTr="00016CA9">
        <w:tc>
          <w:tcPr>
            <w:tcW w:w="3516" w:type="dxa"/>
            <w:vAlign w:val="center"/>
          </w:tcPr>
          <w:p w14:paraId="250A7592" w14:textId="6639BD02" w:rsidR="005141F7" w:rsidRPr="000F6E4B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0528" behindDoc="0" locked="0" layoutInCell="1" allowOverlap="1" wp14:anchorId="5014DC9A" wp14:editId="5C881DCA">
                  <wp:simplePos x="0" y="0"/>
                  <wp:positionH relativeFrom="column">
                    <wp:posOffset>1010920</wp:posOffset>
                  </wp:positionH>
                  <wp:positionV relativeFrom="paragraph">
                    <wp:posOffset>-615315</wp:posOffset>
                  </wp:positionV>
                  <wp:extent cx="1090930" cy="1041400"/>
                  <wp:effectExtent l="0" t="0" r="0" b="0"/>
                  <wp:wrapNone/>
                  <wp:docPr id="10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87" t="9907" r="3022" b="88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0930" cy="1041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37CD7483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>Molte donne e ragazze disabili convivono con la violenza. Accade in molti posti diversi. Come ad esempio</w:t>
            </w:r>
          </w:p>
          <w:p w14:paraId="4F96995F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  <w:p w14:paraId="32CEC8A6" w14:textId="5FFB87D3" w:rsidR="005141F7" w:rsidRPr="000F6E4B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  <w:tr w:rsidR="005141F7" w14:paraId="0CC42435" w14:textId="77777777" w:rsidTr="00016CA9">
        <w:tc>
          <w:tcPr>
            <w:tcW w:w="3516" w:type="dxa"/>
            <w:vAlign w:val="center"/>
          </w:tcPr>
          <w:p w14:paraId="57B9535D" w14:textId="641E13F6" w:rsidR="005141F7" w:rsidRPr="000F6E4B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1552" behindDoc="0" locked="0" layoutInCell="1" allowOverlap="1" wp14:anchorId="70F0B847" wp14:editId="66E6577A">
                  <wp:simplePos x="0" y="0"/>
                  <wp:positionH relativeFrom="column">
                    <wp:posOffset>1137920</wp:posOffset>
                  </wp:positionH>
                  <wp:positionV relativeFrom="paragraph">
                    <wp:posOffset>-877570</wp:posOffset>
                  </wp:positionV>
                  <wp:extent cx="1259840" cy="1120775"/>
                  <wp:effectExtent l="0" t="0" r="0" b="0"/>
                  <wp:wrapNone/>
                  <wp:docPr id="11" name="Picture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82" t="9767" r="5814" b="113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840" cy="1120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DAFA7A5" w14:textId="77777777" w:rsidR="005141F7" w:rsidRPr="005141F7" w:rsidRDefault="005141F7" w:rsidP="005141F7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775" w:hanging="426"/>
            </w:pPr>
            <w:r w:rsidRPr="005141F7">
              <w:rPr>
                <w:rFonts w:ascii="Arial" w:hAnsi="Arial" w:cs="Arial"/>
                <w:sz w:val="28"/>
                <w:szCs w:val="28"/>
                <w:lang w:val="it-IT"/>
              </w:rPr>
              <w:t>case famiglia</w:t>
            </w:r>
          </w:p>
          <w:p w14:paraId="1FB728A7" w14:textId="77777777" w:rsidR="005141F7" w:rsidRDefault="005141F7" w:rsidP="005141F7">
            <w:pPr>
              <w:spacing w:line="480" w:lineRule="auto"/>
            </w:pPr>
          </w:p>
          <w:p w14:paraId="4F3C30D4" w14:textId="77777777" w:rsidR="005141F7" w:rsidRDefault="005141F7" w:rsidP="005141F7">
            <w:pPr>
              <w:spacing w:line="480" w:lineRule="auto"/>
            </w:pPr>
          </w:p>
          <w:p w14:paraId="7BBFEBC0" w14:textId="13877911" w:rsidR="005141F7" w:rsidRPr="000F6E4B" w:rsidRDefault="005141F7" w:rsidP="005141F7">
            <w:pPr>
              <w:spacing w:line="480" w:lineRule="auto"/>
            </w:pPr>
          </w:p>
        </w:tc>
      </w:tr>
      <w:tr w:rsidR="005141F7" w14:paraId="30D88C6A" w14:textId="77777777" w:rsidTr="00016CA9">
        <w:tc>
          <w:tcPr>
            <w:tcW w:w="3516" w:type="dxa"/>
            <w:vAlign w:val="center"/>
          </w:tcPr>
          <w:p w14:paraId="5BADB7AE" w14:textId="73410DAA" w:rsidR="005141F7" w:rsidRPr="00D020E6" w:rsidRDefault="00497BC5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 w:rsidRPr="00497BC5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27A6F759" wp14:editId="60E574F8">
                      <wp:simplePos x="0" y="0"/>
                      <wp:positionH relativeFrom="column">
                        <wp:posOffset>1192530</wp:posOffset>
                      </wp:positionH>
                      <wp:positionV relativeFrom="paragraph">
                        <wp:posOffset>-733425</wp:posOffset>
                      </wp:positionV>
                      <wp:extent cx="956310" cy="290830"/>
                      <wp:effectExtent l="0" t="0" r="0" b="1270"/>
                      <wp:wrapNone/>
                      <wp:docPr id="56" name="Rectangle 5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310" cy="2908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5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C00315" id="Rectangle 56" o:spid="_x0000_s1026" style="position:absolute;margin-left:93.9pt;margin-top:-57.75pt;width:75.3pt;height:22.9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" fillcolor="black [3213]" stroked="f"/>
                  </w:pict>
                </mc:Fallback>
              </mc:AlternateContent>
            </w:r>
            <w:r w:rsidRPr="00497BC5">
              <w:rPr>
                <w:noProof/>
                <w:lang w:val="en-AU" w:eastAsia="en-AU"/>
              </w:rPr>
              <w:drawing>
                <wp:anchor distT="0" distB="0" distL="114300" distR="114300" simplePos="0" relativeHeight="251703296" behindDoc="0" locked="0" layoutInCell="1" allowOverlap="1" wp14:anchorId="1CF49710" wp14:editId="6A0D47C8">
                  <wp:simplePos x="0" y="0"/>
                  <wp:positionH relativeFrom="column">
                    <wp:posOffset>952500</wp:posOffset>
                  </wp:positionH>
                  <wp:positionV relativeFrom="paragraph">
                    <wp:posOffset>-808990</wp:posOffset>
                  </wp:positionV>
                  <wp:extent cx="1369695" cy="1049020"/>
                  <wp:effectExtent l="0" t="0" r="1905" b="5080"/>
                  <wp:wrapNone/>
                  <wp:docPr id="8" name="Picture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https___www.easyonthei-leeds.nhs.uk_wp-content_uploads_2019_03_leave-hospital.png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99" t="20444" r="31264" b="18774"/>
                          <a:stretch/>
                        </pic:blipFill>
                        <pic:spPr bwMode="auto">
                          <a:xfrm>
                            <a:off x="0" y="0"/>
                            <a:ext cx="1369695" cy="1049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E546FE9" w14:textId="77777777" w:rsidR="005141F7" w:rsidRPr="005141F7" w:rsidRDefault="005141F7" w:rsidP="005141F7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775" w:hanging="426"/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>ospedali</w:t>
            </w:r>
          </w:p>
          <w:p w14:paraId="72B43394" w14:textId="77777777" w:rsidR="005141F7" w:rsidRDefault="005141F7" w:rsidP="005141F7">
            <w:pPr>
              <w:pStyle w:val="ListParagraph"/>
              <w:tabs>
                <w:tab w:val="left" w:pos="292"/>
              </w:tabs>
              <w:spacing w:line="480" w:lineRule="auto"/>
              <w:ind w:left="1440"/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55B640AB" w14:textId="77777777" w:rsidR="005141F7" w:rsidRDefault="005141F7" w:rsidP="005141F7">
            <w:pPr>
              <w:pStyle w:val="ListParagraph"/>
              <w:tabs>
                <w:tab w:val="left" w:pos="292"/>
              </w:tabs>
              <w:spacing w:line="480" w:lineRule="auto"/>
              <w:ind w:left="1440"/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0547DC3C" w14:textId="062BB473" w:rsidR="005141F7" w:rsidRPr="0052434D" w:rsidRDefault="005141F7" w:rsidP="005141F7">
            <w:pPr>
              <w:pStyle w:val="ListParagraph"/>
              <w:tabs>
                <w:tab w:val="left" w:pos="292"/>
              </w:tabs>
              <w:spacing w:line="480" w:lineRule="auto"/>
              <w:ind w:left="1440"/>
            </w:pPr>
          </w:p>
        </w:tc>
      </w:tr>
      <w:tr w:rsidR="005141F7" w14:paraId="30D694D3" w14:textId="77777777" w:rsidTr="00016CA9">
        <w:tc>
          <w:tcPr>
            <w:tcW w:w="3516" w:type="dxa"/>
            <w:vAlign w:val="center"/>
          </w:tcPr>
          <w:p w14:paraId="7E8F9532" w14:textId="111329E8" w:rsidR="005141F7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3600" behindDoc="0" locked="0" layoutInCell="1" allowOverlap="1" wp14:anchorId="4C285F6C" wp14:editId="257F561D">
                  <wp:simplePos x="0" y="0"/>
                  <wp:positionH relativeFrom="column">
                    <wp:posOffset>1137920</wp:posOffset>
                  </wp:positionH>
                  <wp:positionV relativeFrom="paragraph">
                    <wp:posOffset>-283210</wp:posOffset>
                  </wp:positionV>
                  <wp:extent cx="1259840" cy="1132840"/>
                  <wp:effectExtent l="0" t="0" r="0" b="0"/>
                  <wp:wrapNone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14" t="8970" r="5979" b="109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840" cy="1132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7E68059" w14:textId="332CDCCD" w:rsidR="005141F7" w:rsidRPr="00E9016B" w:rsidRDefault="005141F7" w:rsidP="005141F7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775" w:hanging="426"/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>la casa della propria famiglia.</w:t>
            </w:r>
          </w:p>
        </w:tc>
      </w:tr>
      <w:tr w:rsidR="005141F7" w:rsidRPr="00016CA9" w14:paraId="1476B274" w14:textId="77777777" w:rsidTr="00016CA9">
        <w:tc>
          <w:tcPr>
            <w:tcW w:w="3516" w:type="dxa"/>
            <w:vAlign w:val="center"/>
          </w:tcPr>
          <w:p w14:paraId="331828DC" w14:textId="388A23AE" w:rsidR="005141F7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242F492E" w14:textId="77777777" w:rsidR="005141F7" w:rsidRDefault="005141F7" w:rsidP="005141F7">
            <w:pPr>
              <w:tabs>
                <w:tab w:val="left" w:pos="292"/>
              </w:tabs>
              <w:spacing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25F227A4" w14:textId="77777777" w:rsidR="005141F7" w:rsidRDefault="005141F7" w:rsidP="005141F7">
            <w:pPr>
              <w:tabs>
                <w:tab w:val="left" w:pos="292"/>
              </w:tabs>
              <w:spacing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5DD3A061" w14:textId="036DED30" w:rsidR="005141F7" w:rsidRDefault="005141F7" w:rsidP="005141F7">
            <w:pPr>
              <w:tabs>
                <w:tab w:val="left" w:pos="292"/>
              </w:tabs>
              <w:spacing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4624" behindDoc="0" locked="0" layoutInCell="1" allowOverlap="1" wp14:anchorId="1ED8C2B8" wp14:editId="04B2FB32">
                  <wp:simplePos x="0" y="0"/>
                  <wp:positionH relativeFrom="column">
                    <wp:posOffset>-1160780</wp:posOffset>
                  </wp:positionH>
                  <wp:positionV relativeFrom="paragraph">
                    <wp:posOffset>-432435</wp:posOffset>
                  </wp:positionV>
                  <wp:extent cx="1058545" cy="1079500"/>
                  <wp:effectExtent l="0" t="0" r="0" b="0"/>
                  <wp:wrapNone/>
                  <wp:docPr id="14" name="Picture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16" t="11145" r="11590" b="130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8545" cy="1079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141F7">
              <w:rPr>
                <w:rFonts w:ascii="Arial" w:hAnsi="Arial" w:cs="Arial"/>
                <w:sz w:val="28"/>
                <w:szCs w:val="28"/>
                <w:lang w:val="it-IT"/>
              </w:rPr>
              <w:t xml:space="preserve">La violenza può anche verificarsi </w:t>
            </w:r>
          </w:p>
          <w:p w14:paraId="23CEC959" w14:textId="54C8177F" w:rsidR="005141F7" w:rsidRDefault="005141F7" w:rsidP="005141F7">
            <w:pPr>
              <w:tabs>
                <w:tab w:val="left" w:pos="292"/>
              </w:tabs>
              <w:spacing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>‘</w:t>
            </w:r>
          </w:p>
          <w:p w14:paraId="1B3A4E83" w14:textId="77777777" w:rsidR="005141F7" w:rsidRDefault="005141F7" w:rsidP="005141F7">
            <w:pPr>
              <w:tabs>
                <w:tab w:val="left" w:pos="292"/>
              </w:tabs>
              <w:spacing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0B2018F5" w14:textId="77777777" w:rsidR="005141F7" w:rsidRDefault="005141F7" w:rsidP="005141F7">
            <w:pPr>
              <w:tabs>
                <w:tab w:val="left" w:pos="292"/>
              </w:tabs>
              <w:spacing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40E46154" w14:textId="25E380BE" w:rsidR="005141F7" w:rsidRPr="005141F7" w:rsidRDefault="005141F7" w:rsidP="005141F7">
            <w:pPr>
              <w:tabs>
                <w:tab w:val="left" w:pos="292"/>
              </w:tabs>
              <w:spacing w:line="480" w:lineRule="auto"/>
              <w:rPr>
                <w:rFonts w:ascii="Arial" w:hAnsi="Arial" w:cs="Arial"/>
                <w:sz w:val="28"/>
                <w:szCs w:val="28"/>
                <w:lang w:val="fr-BE"/>
              </w:rPr>
            </w:pPr>
          </w:p>
        </w:tc>
      </w:tr>
      <w:tr w:rsidR="005141F7" w:rsidRPr="00016CA9" w14:paraId="7A34042A" w14:textId="77777777" w:rsidTr="00016CA9">
        <w:tc>
          <w:tcPr>
            <w:tcW w:w="3516" w:type="dxa"/>
            <w:vAlign w:val="center"/>
          </w:tcPr>
          <w:p w14:paraId="28A8C4F0" w14:textId="67DF7A91" w:rsidR="005141F7" w:rsidRPr="000F6E4B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5648" behindDoc="0" locked="0" layoutInCell="1" allowOverlap="1" wp14:anchorId="7A1E3B21" wp14:editId="7A967F07">
                  <wp:simplePos x="0" y="0"/>
                  <wp:positionH relativeFrom="column">
                    <wp:posOffset>1076960</wp:posOffset>
                  </wp:positionH>
                  <wp:positionV relativeFrom="paragraph">
                    <wp:posOffset>-921385</wp:posOffset>
                  </wp:positionV>
                  <wp:extent cx="1171575" cy="1101725"/>
                  <wp:effectExtent l="0" t="0" r="0" b="3175"/>
                  <wp:wrapNone/>
                  <wp:docPr id="15" name="Picture 1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" name="Picture 155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62" t="8749" r="6559" b="93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575" cy="110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1654CB73" w14:textId="77777777" w:rsidR="005141F7" w:rsidRPr="005141F7" w:rsidRDefault="005141F7" w:rsidP="005141F7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491"/>
              <w:rPr>
                <w:lang w:val="fr-BE"/>
              </w:rPr>
            </w:pPr>
            <w:r w:rsidRPr="005141F7">
              <w:rPr>
                <w:rFonts w:ascii="Arial" w:hAnsi="Arial" w:cs="Arial"/>
                <w:sz w:val="28"/>
                <w:szCs w:val="28"/>
                <w:lang w:val="it-IT"/>
              </w:rPr>
              <w:t xml:space="preserve">nelle scuole </w:t>
            </w:r>
          </w:p>
          <w:p w14:paraId="7A1E5C54" w14:textId="2E9FB9A8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fr-BE"/>
              </w:rPr>
            </w:pPr>
          </w:p>
          <w:p w14:paraId="40A21FD9" w14:textId="696A31FD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fr-BE"/>
              </w:rPr>
            </w:pPr>
          </w:p>
          <w:p w14:paraId="2A0C9F96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fr-BE"/>
              </w:rPr>
            </w:pPr>
          </w:p>
          <w:p w14:paraId="6D97F8E3" w14:textId="11CCD544" w:rsidR="005141F7" w:rsidRP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fr-BE"/>
              </w:rPr>
            </w:pPr>
          </w:p>
        </w:tc>
      </w:tr>
      <w:tr w:rsidR="005141F7" w14:paraId="461BD388" w14:textId="77777777" w:rsidTr="00016CA9">
        <w:tc>
          <w:tcPr>
            <w:tcW w:w="3516" w:type="dxa"/>
            <w:vAlign w:val="center"/>
          </w:tcPr>
          <w:p w14:paraId="3890A815" w14:textId="248E6215" w:rsidR="005141F7" w:rsidRPr="000F6E4B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6672" behindDoc="0" locked="0" layoutInCell="1" allowOverlap="1" wp14:anchorId="05557BA6" wp14:editId="3EC8AD21">
                  <wp:simplePos x="0" y="0"/>
                  <wp:positionH relativeFrom="column">
                    <wp:posOffset>873125</wp:posOffset>
                  </wp:positionH>
                  <wp:positionV relativeFrom="paragraph">
                    <wp:posOffset>-739775</wp:posOffset>
                  </wp:positionV>
                  <wp:extent cx="1259840" cy="1113790"/>
                  <wp:effectExtent l="0" t="0" r="0" b="3810"/>
                  <wp:wrapNone/>
                  <wp:docPr id="17" name="Picture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39" t="8973" r="5783" b="110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840" cy="11137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203AF81B" w14:textId="77777777" w:rsidR="005141F7" w:rsidRPr="005141F7" w:rsidRDefault="005141F7" w:rsidP="005141F7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Chars="4" w:left="9" w:firstLine="0"/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 xml:space="preserve">nei luoghi di lavoro </w:t>
            </w:r>
          </w:p>
          <w:p w14:paraId="6F3C98E6" w14:textId="77777777" w:rsidR="005141F7" w:rsidRDefault="005141F7" w:rsidP="005141F7">
            <w:pPr>
              <w:pStyle w:val="ListParagraph"/>
              <w:tabs>
                <w:tab w:val="left" w:pos="292"/>
              </w:tabs>
              <w:spacing w:line="480" w:lineRule="auto"/>
              <w:ind w:left="9"/>
            </w:pPr>
          </w:p>
          <w:p w14:paraId="7D42EC3E" w14:textId="41530DD1" w:rsidR="005141F7" w:rsidRDefault="005141F7" w:rsidP="005141F7">
            <w:pPr>
              <w:pStyle w:val="ListParagraph"/>
              <w:tabs>
                <w:tab w:val="left" w:pos="292"/>
              </w:tabs>
              <w:spacing w:line="480" w:lineRule="auto"/>
              <w:ind w:left="9"/>
            </w:pPr>
          </w:p>
          <w:p w14:paraId="2A45D9FA" w14:textId="77777777" w:rsidR="005141F7" w:rsidRDefault="005141F7" w:rsidP="005141F7">
            <w:pPr>
              <w:pStyle w:val="ListParagraph"/>
              <w:tabs>
                <w:tab w:val="left" w:pos="292"/>
              </w:tabs>
              <w:spacing w:line="480" w:lineRule="auto"/>
              <w:ind w:left="9"/>
            </w:pPr>
          </w:p>
          <w:p w14:paraId="5E10D081" w14:textId="02C2910A" w:rsidR="005141F7" w:rsidRPr="000F6E4B" w:rsidRDefault="005141F7" w:rsidP="005141F7">
            <w:pPr>
              <w:pStyle w:val="ListParagraph"/>
              <w:tabs>
                <w:tab w:val="left" w:pos="292"/>
              </w:tabs>
              <w:spacing w:line="480" w:lineRule="auto"/>
              <w:ind w:left="9"/>
            </w:pPr>
          </w:p>
        </w:tc>
      </w:tr>
      <w:tr w:rsidR="005141F7" w14:paraId="49DF4C3B" w14:textId="77777777" w:rsidTr="00016CA9">
        <w:tc>
          <w:tcPr>
            <w:tcW w:w="3516" w:type="dxa"/>
            <w:vAlign w:val="center"/>
          </w:tcPr>
          <w:p w14:paraId="348EED1C" w14:textId="62E32455" w:rsidR="005141F7" w:rsidRPr="00D020E6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7696" behindDoc="0" locked="0" layoutInCell="1" allowOverlap="1" wp14:anchorId="3EF5C77E" wp14:editId="323AE666">
                  <wp:simplePos x="0" y="0"/>
                  <wp:positionH relativeFrom="column">
                    <wp:posOffset>871220</wp:posOffset>
                  </wp:positionH>
                  <wp:positionV relativeFrom="paragraph">
                    <wp:posOffset>-221615</wp:posOffset>
                  </wp:positionV>
                  <wp:extent cx="1259840" cy="1099185"/>
                  <wp:effectExtent l="0" t="0" r="0" b="5715"/>
                  <wp:wrapNone/>
                  <wp:docPr id="18" name="Picture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22" t="8832" r="5052" b="131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840" cy="10991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14EFAD7D" w14:textId="46799F22" w:rsidR="005141F7" w:rsidRPr="0052434D" w:rsidRDefault="005141F7" w:rsidP="005141F7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9" w:firstLine="0"/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 xml:space="preserve">nelle carceri. </w:t>
            </w:r>
          </w:p>
        </w:tc>
      </w:tr>
      <w:tr w:rsidR="005141F7" w14:paraId="7BDB1F6C" w14:textId="77777777" w:rsidTr="00016CA9">
        <w:tc>
          <w:tcPr>
            <w:tcW w:w="3516" w:type="dxa"/>
            <w:vAlign w:val="center"/>
          </w:tcPr>
          <w:p w14:paraId="58E4E750" w14:textId="77777777" w:rsidR="005141F7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167C59A3" w14:textId="42DAA47B" w:rsidR="005141F7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5B1626CB" w14:textId="18A5AEA6" w:rsidR="005141F7" w:rsidRPr="00E9016B" w:rsidRDefault="005141F7" w:rsidP="005141F7">
            <w:pPr>
              <w:pStyle w:val="ListParagraph"/>
              <w:tabs>
                <w:tab w:val="left" w:pos="292"/>
              </w:tabs>
              <w:spacing w:line="480" w:lineRule="auto"/>
              <w:ind w:left="9"/>
            </w:pPr>
          </w:p>
        </w:tc>
      </w:tr>
      <w:tr w:rsidR="005141F7" w14:paraId="4815929C" w14:textId="77777777" w:rsidTr="00016CA9">
        <w:tc>
          <w:tcPr>
            <w:tcW w:w="3516" w:type="dxa"/>
            <w:vAlign w:val="center"/>
          </w:tcPr>
          <w:p w14:paraId="6CAC065F" w14:textId="5BABD66A" w:rsidR="005141F7" w:rsidRDefault="00497BC5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 w:rsidRPr="00497BC5">
              <w:rPr>
                <w:noProof/>
                <w:lang w:val="en-AU" w:eastAsia="en-AU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21232880" wp14:editId="04DC6893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-1580515</wp:posOffset>
                      </wp:positionV>
                      <wp:extent cx="1195070" cy="1046480"/>
                      <wp:effectExtent l="252095" t="205105" r="225425" b="200025"/>
                      <wp:wrapNone/>
                      <wp:docPr id="2" name="Rectangle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33770">
                                <a:off x="0" y="0"/>
                                <a:ext cx="1195070" cy="10464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7EA14A" id="Rectangle 2" o:spid="_x0000_s1026" style="position:absolute;margin-left:21.25pt;margin-top:-124.45pt;width:94.1pt;height:82.4pt;rotation:-3021461fd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" fillcolor="white [3212]" stroked="f"/>
                  </w:pict>
                </mc:Fallback>
              </mc:AlternateContent>
            </w:r>
            <w:r w:rsidRPr="00497BC5">
              <w:rPr>
                <w:noProof/>
                <w:lang w:val="en-AU" w:eastAsia="en-AU"/>
              </w:rPr>
              <w:drawing>
                <wp:anchor distT="0" distB="0" distL="114300" distR="114300" simplePos="0" relativeHeight="251708416" behindDoc="0" locked="0" layoutInCell="1" allowOverlap="1" wp14:anchorId="03C7FC8E" wp14:editId="465801A9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-249555</wp:posOffset>
                  </wp:positionV>
                  <wp:extent cx="883285" cy="605155"/>
                  <wp:effectExtent l="0" t="0" r="5715" b="4445"/>
                  <wp:wrapNone/>
                  <wp:docPr id="969" name="Picture 969" descr="A close up of a logo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https___www.easyonthei-leeds.nhs.uk_wp-content_uploads_2019_05_bad-thumbs-down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285" cy="60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97BC5">
              <w:rPr>
                <w:noProof/>
                <w:lang w:val="en-AU" w:eastAsia="en-AU"/>
              </w:rPr>
              <w:drawing>
                <wp:anchor distT="0" distB="0" distL="114300" distR="114300" simplePos="0" relativeHeight="251706368" behindDoc="0" locked="0" layoutInCell="1" allowOverlap="1" wp14:anchorId="35FC2C3F" wp14:editId="2FFC0A79">
                  <wp:simplePos x="0" y="0"/>
                  <wp:positionH relativeFrom="column">
                    <wp:posOffset>1098550</wp:posOffset>
                  </wp:positionH>
                  <wp:positionV relativeFrom="paragraph">
                    <wp:posOffset>-1147445</wp:posOffset>
                  </wp:positionV>
                  <wp:extent cx="1181100" cy="1559560"/>
                  <wp:effectExtent l="0" t="0" r="0" b="0"/>
                  <wp:wrapNone/>
                  <wp:docPr id="4" name="Picture 4" descr="A close up of a sign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Legal_right_safe_from_violence.png"/>
                          <pic:cNvPicPr/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197" t="13399" r="-5783"/>
                          <a:stretch/>
                        </pic:blipFill>
                        <pic:spPr bwMode="auto">
                          <a:xfrm>
                            <a:off x="0" y="0"/>
                            <a:ext cx="1181100" cy="1559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22653072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>Qualsiasi tipo di violenza contro le donne e le ragazze disabili è grave.</w:t>
            </w:r>
          </w:p>
          <w:p w14:paraId="68D23AA2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452B209B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1E7D4D92" w14:textId="64204605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  <w:tr w:rsidR="005141F7" w:rsidRPr="00016CA9" w14:paraId="49396D0B" w14:textId="77777777" w:rsidTr="00016CA9">
        <w:tc>
          <w:tcPr>
            <w:tcW w:w="3516" w:type="dxa"/>
            <w:vAlign w:val="center"/>
          </w:tcPr>
          <w:p w14:paraId="7EA649D4" w14:textId="462974DC" w:rsidR="005141F7" w:rsidRPr="000F6E4B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9744" behindDoc="0" locked="0" layoutInCell="1" allowOverlap="1" wp14:anchorId="564700AE" wp14:editId="2CEE267F">
                  <wp:simplePos x="0" y="0"/>
                  <wp:positionH relativeFrom="column">
                    <wp:posOffset>1103630</wp:posOffset>
                  </wp:positionH>
                  <wp:positionV relativeFrom="paragraph">
                    <wp:posOffset>-76200</wp:posOffset>
                  </wp:positionV>
                  <wp:extent cx="974090" cy="1209040"/>
                  <wp:effectExtent l="0" t="0" r="0" b="0"/>
                  <wp:wrapNone/>
                  <wp:docPr id="23" name="Picture 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/>
                          <pic:cNvPicPr/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393" r="60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4090" cy="1209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4C6B3E14" w14:textId="6DE127FE" w:rsidR="005141F7" w:rsidRPr="00A22B56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fr-BE"/>
              </w:rPr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 xml:space="preserve">Tutte le donne e le ragazze disabili hanno il diritto di essere al sicuro dalla violenza. </w:t>
            </w:r>
          </w:p>
        </w:tc>
      </w:tr>
      <w:tr w:rsidR="005141F7" w:rsidRPr="00016CA9" w14:paraId="472B4B60" w14:textId="77777777" w:rsidTr="00016CA9">
        <w:tc>
          <w:tcPr>
            <w:tcW w:w="3516" w:type="dxa"/>
            <w:vAlign w:val="center"/>
          </w:tcPr>
          <w:p w14:paraId="27B01F50" w14:textId="77777777" w:rsidR="005141F7" w:rsidRPr="00A22B56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fr-BE" w:eastAsia="en-AU"/>
              </w:rPr>
            </w:pPr>
          </w:p>
          <w:p w14:paraId="3B19086D" w14:textId="5B5E00E6" w:rsidR="005141F7" w:rsidRPr="000F6E4B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80768" behindDoc="0" locked="0" layoutInCell="1" allowOverlap="1" wp14:anchorId="0B8CD0B1" wp14:editId="506DD104">
                  <wp:simplePos x="0" y="0"/>
                  <wp:positionH relativeFrom="column">
                    <wp:posOffset>886460</wp:posOffset>
                  </wp:positionH>
                  <wp:positionV relativeFrom="paragraph">
                    <wp:posOffset>90170</wp:posOffset>
                  </wp:positionV>
                  <wp:extent cx="1187450" cy="1365885"/>
                  <wp:effectExtent l="0" t="0" r="6350" b="5715"/>
                  <wp:wrapNone/>
                  <wp:docPr id="41" name="Picture 4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69" t="26955" r="13414" b="25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7450" cy="1365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721F1BDE" w14:textId="77777777" w:rsidR="005141F7" w:rsidRPr="00A22B56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fr-BE"/>
              </w:rPr>
            </w:pPr>
          </w:p>
          <w:p w14:paraId="234C74D8" w14:textId="2AAE0C6B" w:rsidR="005141F7" w:rsidRPr="00A22B56" w:rsidRDefault="005141F7" w:rsidP="005141F7">
            <w:pPr>
              <w:pStyle w:val="ListParagraph"/>
              <w:spacing w:line="480" w:lineRule="auto"/>
              <w:ind w:left="0"/>
              <w:rPr>
                <w:lang w:val="fr-BE"/>
              </w:rPr>
            </w:pPr>
          </w:p>
        </w:tc>
      </w:tr>
      <w:tr w:rsidR="005141F7" w:rsidRPr="00016CA9" w14:paraId="7AB55D5C" w14:textId="77777777" w:rsidTr="00016CA9">
        <w:tc>
          <w:tcPr>
            <w:tcW w:w="3516" w:type="dxa"/>
            <w:vAlign w:val="center"/>
          </w:tcPr>
          <w:p w14:paraId="49CDDE9C" w14:textId="0019083F" w:rsidR="005141F7" w:rsidRPr="00A22B56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fr-BE" w:eastAsia="en-AU"/>
              </w:rPr>
            </w:pPr>
          </w:p>
        </w:tc>
        <w:tc>
          <w:tcPr>
            <w:tcW w:w="5726" w:type="dxa"/>
            <w:vAlign w:val="center"/>
          </w:tcPr>
          <w:p w14:paraId="241AAF43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>Qualsiasi tipo di violenza</w:t>
            </w:r>
            <w:r w:rsidRPr="00FA5EB0"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 xml:space="preserve"> è contro la legge.</w:t>
            </w:r>
          </w:p>
          <w:p w14:paraId="71246244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315112EE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</w:p>
          <w:p w14:paraId="6C4052CC" w14:textId="1BDABB53" w:rsidR="005141F7" w:rsidRPr="00A22B56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fr-BE"/>
              </w:rPr>
            </w:pPr>
          </w:p>
        </w:tc>
      </w:tr>
      <w:tr w:rsidR="005141F7" w:rsidRPr="00016CA9" w14:paraId="5E3C35C3" w14:textId="77777777" w:rsidTr="00016CA9">
        <w:tc>
          <w:tcPr>
            <w:tcW w:w="3516" w:type="dxa"/>
            <w:vAlign w:val="center"/>
          </w:tcPr>
          <w:p w14:paraId="1ACB7900" w14:textId="4651D791" w:rsidR="005141F7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81792" behindDoc="0" locked="0" layoutInCell="1" allowOverlap="1" wp14:anchorId="4CC7A600" wp14:editId="041CEF7E">
                  <wp:simplePos x="0" y="0"/>
                  <wp:positionH relativeFrom="column">
                    <wp:posOffset>71120</wp:posOffset>
                  </wp:positionH>
                  <wp:positionV relativeFrom="paragraph">
                    <wp:posOffset>13970</wp:posOffset>
                  </wp:positionV>
                  <wp:extent cx="2087880" cy="1079500"/>
                  <wp:effectExtent l="0" t="0" r="0" b="0"/>
                  <wp:wrapNone/>
                  <wp:docPr id="25" name="Picture 2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7880" cy="1079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AEDC21B" w14:textId="0E22FF6E" w:rsidR="005141F7" w:rsidRPr="00A22B56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fr-BE"/>
              </w:rPr>
            </w:pPr>
            <w:r w:rsidRPr="00A51B41">
              <w:rPr>
                <w:rFonts w:ascii="Arial" w:hAnsi="Arial" w:cs="Arial"/>
                <w:sz w:val="28"/>
                <w:szCs w:val="28"/>
                <w:lang w:val="it-IT"/>
              </w:rPr>
              <w:t xml:space="preserve">WWDA difende le donne e le ragazze disabili che convivono con la violenza. </w:t>
            </w:r>
          </w:p>
        </w:tc>
      </w:tr>
      <w:tr w:rsidR="005141F7" w:rsidRPr="00016CA9" w14:paraId="38A3E7F4" w14:textId="77777777" w:rsidTr="00016CA9">
        <w:tc>
          <w:tcPr>
            <w:tcW w:w="3516" w:type="dxa"/>
            <w:vAlign w:val="center"/>
          </w:tcPr>
          <w:p w14:paraId="46E75D45" w14:textId="725A07A6" w:rsidR="005141F7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16DEED24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/>
                <w:bCs/>
                <w:sz w:val="40"/>
                <w:szCs w:val="40"/>
                <w:lang w:val="it-IT"/>
              </w:rPr>
            </w:pPr>
          </w:p>
          <w:p w14:paraId="7509B1FE" w14:textId="2BC2B5E1" w:rsidR="005141F7" w:rsidRDefault="00497BC5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  <w:r w:rsidRPr="00497BC5">
              <w:rPr>
                <w:rFonts w:ascii="Arial" w:hAnsi="Arial" w:cs="Arial"/>
                <w:b/>
                <w:bCs/>
                <w:sz w:val="40"/>
                <w:szCs w:val="40"/>
                <w:lang w:val="it-IT"/>
              </w:rPr>
              <w:lastRenderedPageBreak/>
              <w:drawing>
                <wp:anchor distT="0" distB="0" distL="114300" distR="114300" simplePos="0" relativeHeight="251710464" behindDoc="0" locked="0" layoutInCell="1" allowOverlap="1" wp14:anchorId="614518B4" wp14:editId="42298F5B">
                  <wp:simplePos x="0" y="0"/>
                  <wp:positionH relativeFrom="column">
                    <wp:posOffset>-960120</wp:posOffset>
                  </wp:positionH>
                  <wp:positionV relativeFrom="paragraph">
                    <wp:posOffset>20955</wp:posOffset>
                  </wp:positionV>
                  <wp:extent cx="797560" cy="1104900"/>
                  <wp:effectExtent l="0" t="0" r="2540" b="0"/>
                  <wp:wrapNone/>
                  <wp:docPr id="12" name="Picture 1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2088" r="5834" b="28686"/>
                          <a:stretch/>
                        </pic:blipFill>
                        <pic:spPr bwMode="auto">
                          <a:xfrm>
                            <a:off x="0" y="0"/>
                            <a:ext cx="797560" cy="11049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97BC5">
              <w:rPr>
                <w:rFonts w:ascii="Arial" w:hAnsi="Arial" w:cs="Arial"/>
                <w:b/>
                <w:bCs/>
                <w:sz w:val="40"/>
                <w:szCs w:val="40"/>
                <w:lang w:val="it-IT"/>
              </w:rPr>
              <w:drawing>
                <wp:anchor distT="0" distB="0" distL="114300" distR="114300" simplePos="0" relativeHeight="251711488" behindDoc="0" locked="0" layoutInCell="1" allowOverlap="1" wp14:anchorId="2B7B2C3F" wp14:editId="7AAD75F1">
                  <wp:simplePos x="0" y="0"/>
                  <wp:positionH relativeFrom="column">
                    <wp:posOffset>-2278380</wp:posOffset>
                  </wp:positionH>
                  <wp:positionV relativeFrom="paragraph">
                    <wp:posOffset>8255</wp:posOffset>
                  </wp:positionV>
                  <wp:extent cx="1320800" cy="982345"/>
                  <wp:effectExtent l="0" t="0" r="0" b="0"/>
                  <wp:wrapNone/>
                  <wp:docPr id="30" name="Picture 3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ight_to_be_safeV2.png"/>
                          <pic:cNvPicPr/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01" t="15406" r="5464" b="17367"/>
                          <a:stretch/>
                        </pic:blipFill>
                        <pic:spPr bwMode="auto">
                          <a:xfrm>
                            <a:off x="0" y="0"/>
                            <a:ext cx="1320800" cy="9823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141F7" w:rsidRPr="00280584">
              <w:rPr>
                <w:rFonts w:ascii="Arial" w:hAnsi="Arial" w:cs="Arial"/>
                <w:b/>
                <w:bCs/>
                <w:sz w:val="40"/>
                <w:szCs w:val="40"/>
                <w:lang w:val="it-IT"/>
              </w:rPr>
              <w:t xml:space="preserve">I tuoi diritti </w:t>
            </w:r>
          </w:p>
          <w:p w14:paraId="4243A87F" w14:textId="0FFE5383" w:rsidR="005141F7" w:rsidRPr="00A22B56" w:rsidRDefault="005141F7" w:rsidP="005141F7">
            <w:pPr>
              <w:pStyle w:val="ListParagraph"/>
              <w:spacing w:line="480" w:lineRule="auto"/>
              <w:ind w:left="0"/>
              <w:rPr>
                <w:lang w:val="fr-BE"/>
              </w:rPr>
            </w:pPr>
            <w:r w:rsidRPr="00280584">
              <w:rPr>
                <w:rFonts w:ascii="Arial" w:hAnsi="Arial" w:cs="Arial"/>
                <w:sz w:val="28"/>
                <w:szCs w:val="28"/>
                <w:lang w:val="it-IT"/>
              </w:rPr>
              <w:t>Hai il diritto ad essere al sicuro dalla violenza.</w:t>
            </w:r>
          </w:p>
        </w:tc>
      </w:tr>
      <w:tr w:rsidR="005141F7" w14:paraId="4A9349D7" w14:textId="77777777" w:rsidTr="00016CA9">
        <w:tc>
          <w:tcPr>
            <w:tcW w:w="3516" w:type="dxa"/>
            <w:vAlign w:val="center"/>
          </w:tcPr>
          <w:p w14:paraId="030650FD" w14:textId="590ACF42" w:rsidR="005141F7" w:rsidRPr="000F6E4B" w:rsidRDefault="00497BC5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 w:rsidRPr="00497BC5">
              <w:rPr>
                <w:noProof/>
                <w:lang w:val="en-AU" w:eastAsia="en-AU"/>
              </w:rPr>
              <w:lastRenderedPageBreak/>
              <w:drawing>
                <wp:anchor distT="0" distB="0" distL="114300" distR="114300" simplePos="0" relativeHeight="251714560" behindDoc="0" locked="0" layoutInCell="1" allowOverlap="1" wp14:anchorId="7AA5C5C6" wp14:editId="36E5B774">
                  <wp:simplePos x="0" y="0"/>
                  <wp:positionH relativeFrom="column">
                    <wp:posOffset>571500</wp:posOffset>
                  </wp:positionH>
                  <wp:positionV relativeFrom="paragraph">
                    <wp:posOffset>-257810</wp:posOffset>
                  </wp:positionV>
                  <wp:extent cx="836930" cy="1142365"/>
                  <wp:effectExtent l="0" t="0" r="1270" b="635"/>
                  <wp:wrapNone/>
                  <wp:docPr id="6" name="Picture 6" descr="A picture containing clipart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6930" cy="114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97BC5">
              <w:rPr>
                <w:noProof/>
                <w:lang w:val="en-AU" w:eastAsia="en-AU"/>
              </w:rPr>
              <w:drawing>
                <wp:anchor distT="0" distB="0" distL="114300" distR="114300" simplePos="0" relativeHeight="251713536" behindDoc="0" locked="0" layoutInCell="1" allowOverlap="1" wp14:anchorId="44A4156D" wp14:editId="30828483">
                  <wp:simplePos x="0" y="0"/>
                  <wp:positionH relativeFrom="column">
                    <wp:posOffset>1412875</wp:posOffset>
                  </wp:positionH>
                  <wp:positionV relativeFrom="paragraph">
                    <wp:posOffset>-180975</wp:posOffset>
                  </wp:positionV>
                  <wp:extent cx="736600" cy="975995"/>
                  <wp:effectExtent l="0" t="0" r="0" b="0"/>
                  <wp:wrapNone/>
                  <wp:docPr id="124" name="Picture 1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736600" cy="975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4F03FA81" w14:textId="226270D8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>Ci sono leggi per aiutarti.</w:t>
            </w:r>
          </w:p>
          <w:p w14:paraId="358FE2EA" w14:textId="6C00F9AE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7C777DC5" w14:textId="70C58D6E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fr-BE"/>
              </w:rPr>
            </w:pPr>
          </w:p>
          <w:p w14:paraId="65CF9D69" w14:textId="77777777" w:rsidR="005141F7" w:rsidRPr="00A22B56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fr-BE"/>
              </w:rPr>
            </w:pPr>
          </w:p>
          <w:p w14:paraId="66AE07E5" w14:textId="77777777" w:rsidR="005141F7" w:rsidRPr="00A22B56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fr-BE"/>
              </w:rPr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>C'è la Convenzione delle Nazioni Unite sui</w:t>
            </w:r>
          </w:p>
          <w:p w14:paraId="3D71BEA6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161D07">
              <w:rPr>
                <w:rFonts w:ascii="Arial" w:hAnsi="Arial" w:cs="Arial"/>
                <w:sz w:val="28"/>
                <w:szCs w:val="28"/>
                <w:lang w:val="it-IT"/>
              </w:rPr>
              <w:t>diritti delle persone disabili (United Nations Convention on the Rights of Persons with Disabilities).</w:t>
            </w:r>
          </w:p>
          <w:p w14:paraId="3D549B5F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it-IT"/>
              </w:rPr>
            </w:pPr>
            <w:r w:rsidRPr="00280584">
              <w:rPr>
                <w:rFonts w:ascii="Arial" w:hAnsi="Arial" w:cs="Arial"/>
                <w:bCs/>
                <w:sz w:val="28"/>
                <w:szCs w:val="28"/>
                <w:lang w:val="it-IT"/>
              </w:rPr>
              <w:t xml:space="preserve">Vedrai scritto </w:t>
            </w:r>
            <w:r w:rsidRPr="00280584">
              <w:rPr>
                <w:rFonts w:ascii="Arial" w:hAnsi="Arial" w:cs="Arial"/>
                <w:b/>
                <w:sz w:val="28"/>
                <w:szCs w:val="28"/>
                <w:lang w:val="it-IT"/>
              </w:rPr>
              <w:t>UNCRPD</w:t>
            </w:r>
            <w:r w:rsidRPr="00280584">
              <w:rPr>
                <w:rFonts w:ascii="Arial" w:hAnsi="Arial" w:cs="Arial"/>
                <w:bCs/>
                <w:sz w:val="28"/>
                <w:szCs w:val="28"/>
                <w:lang w:val="it-IT"/>
              </w:rPr>
              <w:t xml:space="preserve"> quando ne parliamo.</w:t>
            </w:r>
          </w:p>
          <w:p w14:paraId="432452FC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  <w:p w14:paraId="382DA803" w14:textId="39927877" w:rsidR="005141F7" w:rsidRPr="000F6E4B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  <w:tr w:rsidR="005141F7" w14:paraId="48DE9CA1" w14:textId="77777777" w:rsidTr="00016CA9">
        <w:tc>
          <w:tcPr>
            <w:tcW w:w="3516" w:type="dxa"/>
            <w:vAlign w:val="center"/>
          </w:tcPr>
          <w:p w14:paraId="0F849347" w14:textId="018F0787" w:rsidR="005141F7" w:rsidRPr="000F6E4B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84864" behindDoc="0" locked="0" layoutInCell="1" allowOverlap="1" wp14:anchorId="09A7E2AB" wp14:editId="2A59294F">
                  <wp:simplePos x="0" y="0"/>
                  <wp:positionH relativeFrom="column">
                    <wp:posOffset>744220</wp:posOffset>
                  </wp:positionH>
                  <wp:positionV relativeFrom="paragraph">
                    <wp:posOffset>-294640</wp:posOffset>
                  </wp:positionV>
                  <wp:extent cx="1244600" cy="1153160"/>
                  <wp:effectExtent l="0" t="0" r="0" b="2540"/>
                  <wp:wrapNone/>
                  <wp:docPr id="44" name="图片 8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4600" cy="1153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66C5AF2F" w14:textId="7F7B4237" w:rsidR="005141F7" w:rsidRPr="000F6E4B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 xml:space="preserve">L'Australia deve attenersi all' </w:t>
            </w:r>
            <w:r w:rsidRPr="00161D07">
              <w:rPr>
                <w:rFonts w:ascii="Arial" w:hAnsi="Arial" w:cs="Arial"/>
                <w:b/>
                <w:bCs/>
                <w:sz w:val="28"/>
                <w:szCs w:val="28"/>
                <w:lang w:val="it-IT"/>
              </w:rPr>
              <w:t>UNCRPD</w:t>
            </w:r>
            <w:r>
              <w:rPr>
                <w:rFonts w:ascii="Arial" w:hAnsi="Arial" w:cs="Arial"/>
                <w:sz w:val="28"/>
                <w:szCs w:val="28"/>
                <w:lang w:val="it-IT"/>
              </w:rPr>
              <w:t>.</w:t>
            </w:r>
          </w:p>
        </w:tc>
      </w:tr>
      <w:tr w:rsidR="005141F7" w14:paraId="2E23E687" w14:textId="77777777" w:rsidTr="00016CA9">
        <w:tc>
          <w:tcPr>
            <w:tcW w:w="3516" w:type="dxa"/>
            <w:vAlign w:val="center"/>
          </w:tcPr>
          <w:p w14:paraId="1F2B9E50" w14:textId="0522A9EE" w:rsidR="005141F7" w:rsidRPr="00D020E6" w:rsidRDefault="00B8096D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</w:rPr>
              <w:lastRenderedPageBreak/>
              <w:pict w14:anchorId="68E74790">
                <v:rect id="Rectangle 6" o:spid="_x0000_s1026" alt="" style="position:absolute;left:0;text-align:left;margin-left:3.95pt;margin-top:-56.4pt;width:106.25pt;height:82.4pt;rotation:20571500fd;z-index:251686912;visibility:visible;mso-wrap-style:square;mso-wrap-edited:f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stroked="f"/>
              </w:pict>
            </w:r>
            <w:r w:rsidR="005141F7">
              <w:rPr>
                <w:noProof/>
                <w:lang w:val="en-PH" w:eastAsia="en-PH"/>
              </w:rPr>
              <w:drawing>
                <wp:anchor distT="0" distB="0" distL="114300" distR="114300" simplePos="0" relativeHeight="251685888" behindDoc="0" locked="0" layoutInCell="1" allowOverlap="1" wp14:anchorId="2D3A2D2E" wp14:editId="57B7D41D">
                  <wp:simplePos x="0" y="0"/>
                  <wp:positionH relativeFrom="column">
                    <wp:posOffset>287020</wp:posOffset>
                  </wp:positionH>
                  <wp:positionV relativeFrom="paragraph">
                    <wp:posOffset>-602615</wp:posOffset>
                  </wp:positionV>
                  <wp:extent cx="1800860" cy="1800860"/>
                  <wp:effectExtent l="0" t="0" r="0" b="0"/>
                  <wp:wrapNone/>
                  <wp:docPr id="31" name="Picture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860" cy="1800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67652406" w14:textId="32F4885E" w:rsidR="005141F7" w:rsidRPr="0052434D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  <w:r>
              <w:rPr>
                <w:rFonts w:ascii="Arial" w:hAnsi="Arial" w:cs="Arial"/>
                <w:sz w:val="28"/>
                <w:szCs w:val="28"/>
                <w:lang w:val="it-IT"/>
              </w:rPr>
              <w:t>L'Australia deve fare tutto il possibile per fermare la violenza contro le donne e le ragazze disabili.</w:t>
            </w:r>
          </w:p>
        </w:tc>
      </w:tr>
      <w:tr w:rsidR="005141F7" w:rsidRPr="00016CA9" w14:paraId="6544A9C7" w14:textId="77777777" w:rsidTr="00016CA9">
        <w:tc>
          <w:tcPr>
            <w:tcW w:w="3516" w:type="dxa"/>
            <w:vAlign w:val="center"/>
          </w:tcPr>
          <w:p w14:paraId="324F958C" w14:textId="457F38F8" w:rsidR="005141F7" w:rsidRDefault="00497BC5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16608" behindDoc="0" locked="0" layoutInCell="1" allowOverlap="1" wp14:anchorId="3CB96440" wp14:editId="06FA6559">
                  <wp:simplePos x="0" y="0"/>
                  <wp:positionH relativeFrom="column">
                    <wp:posOffset>1003300</wp:posOffset>
                  </wp:positionH>
                  <wp:positionV relativeFrom="paragraph">
                    <wp:posOffset>306705</wp:posOffset>
                  </wp:positionV>
                  <wp:extent cx="1511300" cy="1511300"/>
                  <wp:effectExtent l="0" t="0" r="0" b="0"/>
                  <wp:wrapNone/>
                  <wp:docPr id="7" name="Graphic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ediafile_S9WnbU.svg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300" cy="151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5AB845B1" w14:textId="77777777" w:rsidR="005141F7" w:rsidRDefault="005141F7" w:rsidP="005141F7">
            <w:pPr>
              <w:pStyle w:val="paragraph"/>
              <w:tabs>
                <w:tab w:val="left" w:pos="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40"/>
                <w:szCs w:val="40"/>
                <w:lang w:val="it-IT"/>
              </w:rPr>
            </w:pPr>
          </w:p>
          <w:p w14:paraId="15725363" w14:textId="77777777" w:rsidR="005141F7" w:rsidRDefault="005141F7" w:rsidP="005141F7">
            <w:pPr>
              <w:pStyle w:val="paragraph"/>
              <w:tabs>
                <w:tab w:val="left" w:pos="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40"/>
                <w:szCs w:val="40"/>
                <w:lang w:val="it-IT"/>
              </w:rPr>
            </w:pPr>
          </w:p>
          <w:p w14:paraId="7DF007C6" w14:textId="6A568D29" w:rsidR="005141F7" w:rsidRPr="00A2326E" w:rsidRDefault="005141F7" w:rsidP="005141F7">
            <w:pPr>
              <w:pStyle w:val="paragraph"/>
              <w:tabs>
                <w:tab w:val="left" w:pos="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</w:pPr>
            <w:r w:rsidRPr="00A2326E"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40"/>
                <w:szCs w:val="40"/>
                <w:lang w:val="it-IT"/>
              </w:rPr>
              <w:t xml:space="preserve">Ricorda! </w:t>
            </w:r>
          </w:p>
          <w:p w14:paraId="3228E0CB" w14:textId="5741448F" w:rsidR="005141F7" w:rsidRPr="00A22B56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fr-BE"/>
              </w:rPr>
            </w:pPr>
          </w:p>
        </w:tc>
      </w:tr>
      <w:tr w:rsidR="005141F7" w14:paraId="6CEDF4D2" w14:textId="77777777" w:rsidTr="00016CA9">
        <w:tc>
          <w:tcPr>
            <w:tcW w:w="3516" w:type="dxa"/>
            <w:vAlign w:val="center"/>
          </w:tcPr>
          <w:p w14:paraId="1DDD8F22" w14:textId="77777777" w:rsidR="005141F7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163235ED" w14:textId="7C67315C" w:rsidR="005141F7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57C8D6CE" w14:textId="50704D34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88960" behindDoc="0" locked="0" layoutInCell="1" allowOverlap="1" wp14:anchorId="3A4ED6A0" wp14:editId="1AB28D9D">
                  <wp:simplePos x="0" y="0"/>
                  <wp:positionH relativeFrom="column">
                    <wp:posOffset>-144780</wp:posOffset>
                  </wp:positionH>
                  <wp:positionV relativeFrom="paragraph">
                    <wp:posOffset>-285750</wp:posOffset>
                  </wp:positionV>
                  <wp:extent cx="3060700" cy="2209800"/>
                  <wp:effectExtent l="0" t="0" r="0" b="0"/>
                  <wp:wrapNone/>
                  <wp:docPr id="33" name="Picture 3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01" t="15406" r="5464" b="173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700" cy="2209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EE5734D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  <w:p w14:paraId="2D3532E3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  <w:tr w:rsidR="005141F7" w14:paraId="3DD20EB8" w14:textId="77777777" w:rsidTr="00016CA9">
        <w:tc>
          <w:tcPr>
            <w:tcW w:w="3516" w:type="dxa"/>
            <w:vAlign w:val="center"/>
          </w:tcPr>
          <w:p w14:paraId="51891CB1" w14:textId="77777777" w:rsidR="005141F7" w:rsidRPr="000F6E4B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63DA03D6" w14:textId="63D729ED" w:rsidR="005141F7" w:rsidRPr="000F6E4B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  <w:r>
              <w:t xml:space="preserve"> </w:t>
            </w:r>
          </w:p>
        </w:tc>
      </w:tr>
      <w:tr w:rsidR="005141F7" w14:paraId="5065715C" w14:textId="77777777" w:rsidTr="00016CA9">
        <w:trPr>
          <w:trHeight w:val="3451"/>
        </w:trPr>
        <w:tc>
          <w:tcPr>
            <w:tcW w:w="3516" w:type="dxa"/>
            <w:vAlign w:val="center"/>
          </w:tcPr>
          <w:p w14:paraId="1643F156" w14:textId="77777777" w:rsidR="005141F7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478E1C86" w14:textId="77777777" w:rsidR="005141F7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3E8B8ADA" w14:textId="77777777" w:rsidR="005141F7" w:rsidRPr="000F6E4B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0A5A9727" w14:textId="58ADBAD6" w:rsidR="005141F7" w:rsidRPr="000F6E4B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  <w:r w:rsidRPr="00A2326E">
              <w:rPr>
                <w:rStyle w:val="normaltextrun"/>
                <w:rFonts w:ascii="Arial" w:hAnsi="Arial" w:cs="Arial"/>
                <w:bCs/>
                <w:color w:val="000000" w:themeColor="text1"/>
                <w:sz w:val="40"/>
                <w:szCs w:val="40"/>
                <w:lang w:val="it-IT"/>
              </w:rPr>
              <w:t xml:space="preserve">Hai il diritto ad essere al sicuro dalla violenza. </w:t>
            </w:r>
          </w:p>
        </w:tc>
      </w:tr>
      <w:tr w:rsidR="005141F7" w14:paraId="6A301BF1" w14:textId="77777777" w:rsidTr="00016CA9">
        <w:tc>
          <w:tcPr>
            <w:tcW w:w="3516" w:type="dxa"/>
            <w:vAlign w:val="center"/>
          </w:tcPr>
          <w:p w14:paraId="4DF8F1D1" w14:textId="77777777" w:rsidR="005141F7" w:rsidRPr="00D020E6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79707471" w14:textId="308606D9" w:rsidR="005141F7" w:rsidRPr="002F191C" w:rsidRDefault="005141F7" w:rsidP="005141F7">
            <w:pPr>
              <w:pStyle w:val="paragraph"/>
              <w:tabs>
                <w:tab w:val="left" w:pos="2835"/>
              </w:tabs>
              <w:spacing w:before="0" w:beforeAutospacing="0" w:after="0" w:afterAutospacing="0" w:line="480" w:lineRule="auto"/>
              <w:ind w:leftChars="-25" w:left="-55"/>
              <w:textAlignment w:val="baseline"/>
            </w:pPr>
          </w:p>
        </w:tc>
      </w:tr>
    </w:tbl>
    <w:p w14:paraId="0EB419F8" w14:textId="4EEF74A2" w:rsidR="00016CA9" w:rsidRDefault="00016CA9" w:rsidP="005141F7">
      <w:pPr>
        <w:spacing w:line="480" w:lineRule="auto"/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E532C8" w:rsidRPr="00016CA9" w14:paraId="4E2114C5" w14:textId="77777777" w:rsidTr="00016CA9">
        <w:tc>
          <w:tcPr>
            <w:tcW w:w="3516" w:type="dxa"/>
            <w:vAlign w:val="center"/>
          </w:tcPr>
          <w:p w14:paraId="52ACE75C" w14:textId="72CD9900" w:rsidR="00D020E6" w:rsidRDefault="00497BC5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noProof/>
                <w:sz w:val="32"/>
                <w:szCs w:val="32"/>
                <w:lang w:val="en-US"/>
              </w:rPr>
              <w:drawing>
                <wp:anchor distT="0" distB="0" distL="114300" distR="114300" simplePos="0" relativeHeight="251718656" behindDoc="0" locked="0" layoutInCell="1" allowOverlap="1" wp14:anchorId="4C3A0051" wp14:editId="4D517236">
                  <wp:simplePos x="0" y="0"/>
                  <wp:positionH relativeFrom="column">
                    <wp:posOffset>1181100</wp:posOffset>
                  </wp:positionH>
                  <wp:positionV relativeFrom="paragraph">
                    <wp:posOffset>-532130</wp:posOffset>
                  </wp:positionV>
                  <wp:extent cx="955040" cy="974090"/>
                  <wp:effectExtent l="0" t="0" r="0" b="3810"/>
                  <wp:wrapNone/>
                  <wp:docPr id="19" name="Picture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Violence.png"/>
                          <pic:cNvPicPr/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16" t="11145" r="11590" b="13075"/>
                          <a:stretch/>
                        </pic:blipFill>
                        <pic:spPr bwMode="auto">
                          <a:xfrm>
                            <a:off x="0" y="0"/>
                            <a:ext cx="955040" cy="9740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51416">
              <w:rPr>
                <w:noProof/>
                <w:lang w:val="en-PH" w:eastAsia="en-PH"/>
              </w:rPr>
              <w:drawing>
                <wp:anchor distT="0" distB="0" distL="114300" distR="114300" simplePos="0" relativeHeight="251689984" behindDoc="0" locked="0" layoutInCell="1" allowOverlap="1" wp14:anchorId="066B938D" wp14:editId="39E6F255">
                  <wp:simplePos x="0" y="0"/>
                  <wp:positionH relativeFrom="column">
                    <wp:posOffset>-119380</wp:posOffset>
                  </wp:positionH>
                  <wp:positionV relativeFrom="paragraph">
                    <wp:posOffset>-687070</wp:posOffset>
                  </wp:positionV>
                  <wp:extent cx="1206500" cy="1206500"/>
                  <wp:effectExtent l="0" t="0" r="0" b="0"/>
                  <wp:wrapNone/>
                  <wp:docPr id="24" name="Picture 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0" cy="120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4E348319" w14:textId="72F31731" w:rsidR="002F191C" w:rsidRPr="00A22B56" w:rsidRDefault="00E51416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fr-BE"/>
              </w:rPr>
            </w:pPr>
            <w:r w:rsidRPr="001537D7">
              <w:rPr>
                <w:rFonts w:ascii="Arial" w:hAnsi="Arial" w:cs="Arial"/>
                <w:bCs/>
                <w:noProof/>
                <w:sz w:val="40"/>
                <w:szCs w:val="40"/>
                <w:lang w:val="it-IT"/>
              </w:rPr>
              <w:t>Puoi parlare con qualcuno</w:t>
            </w:r>
          </w:p>
          <w:p w14:paraId="5A86D8BC" w14:textId="77777777" w:rsidR="00D020E6" w:rsidRDefault="00E51416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Arial" w:hAnsi="Arial" w:cs="Arial"/>
                <w:b/>
                <w:bCs/>
                <w:sz w:val="40"/>
                <w:szCs w:val="40"/>
                <w:lang w:val="it-IT"/>
              </w:rPr>
            </w:pPr>
            <w:r w:rsidRPr="001537D7">
              <w:rPr>
                <w:rStyle w:val="normaltextrun"/>
                <w:rFonts w:ascii="Arial" w:hAnsi="Arial" w:cs="Arial"/>
                <w:bCs/>
                <w:sz w:val="40"/>
                <w:szCs w:val="40"/>
                <w:lang w:val="it-IT"/>
              </w:rPr>
              <w:t xml:space="preserve">della </w:t>
            </w:r>
            <w:r w:rsidRPr="001537D7">
              <w:rPr>
                <w:rStyle w:val="normaltextrun"/>
                <w:rFonts w:ascii="Arial" w:hAnsi="Arial" w:cs="Arial"/>
                <w:b/>
                <w:bCs/>
                <w:sz w:val="40"/>
                <w:szCs w:val="40"/>
                <w:lang w:val="it-IT"/>
              </w:rPr>
              <w:t>violenza</w:t>
            </w:r>
          </w:p>
          <w:p w14:paraId="4F962548" w14:textId="37B29EE7" w:rsidR="005141F7" w:rsidRPr="00A22B56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fr-BE"/>
              </w:rPr>
            </w:pPr>
          </w:p>
        </w:tc>
      </w:tr>
      <w:tr w:rsidR="00E532C8" w14:paraId="2C4685DA" w14:textId="77777777" w:rsidTr="00016CA9">
        <w:tc>
          <w:tcPr>
            <w:tcW w:w="3516" w:type="dxa"/>
            <w:vAlign w:val="center"/>
          </w:tcPr>
          <w:p w14:paraId="6626ACB2" w14:textId="77777777" w:rsidR="00D020E6" w:rsidRDefault="00E51416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91008" behindDoc="0" locked="0" layoutInCell="1" allowOverlap="1" wp14:anchorId="1D7CE3FF" wp14:editId="6C5C5371">
                  <wp:simplePos x="0" y="0"/>
                  <wp:positionH relativeFrom="column">
                    <wp:posOffset>883920</wp:posOffset>
                  </wp:positionH>
                  <wp:positionV relativeFrom="paragraph">
                    <wp:posOffset>-644525</wp:posOffset>
                  </wp:positionV>
                  <wp:extent cx="1346200" cy="488950"/>
                  <wp:effectExtent l="0" t="0" r="0" b="0"/>
                  <wp:wrapNone/>
                  <wp:docPr id="27" name="Picture 2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/>
                          <pic:cNvPicPr/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36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0" cy="488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30169C9A" w14:textId="3721B53F" w:rsidR="00D020E6" w:rsidRDefault="00E51416" w:rsidP="005141F7">
            <w:pPr>
              <w:pStyle w:val="paragraph"/>
              <w:spacing w:before="0" w:beforeAutospacing="0" w:after="0" w:afterAutospacing="0" w:line="480" w:lineRule="auto"/>
              <w:ind w:leftChars="39" w:left="86"/>
              <w:textAlignment w:val="baseline"/>
              <w:rPr>
                <w:rStyle w:val="normaltextrun"/>
                <w:rFonts w:ascii="Arial" w:hAnsi="Arial" w:cs="Arial"/>
                <w:b/>
                <w:sz w:val="36"/>
                <w:szCs w:val="36"/>
                <w:lang w:val="it-IT"/>
              </w:rPr>
            </w:pPr>
            <w:r>
              <w:rPr>
                <w:rStyle w:val="normaltextrun"/>
                <w:rFonts w:ascii="Arial" w:hAnsi="Arial" w:cs="Arial"/>
                <w:b/>
                <w:sz w:val="36"/>
                <w:szCs w:val="36"/>
                <w:lang w:val="it-IT"/>
              </w:rPr>
              <w:t>1800 Respect</w:t>
            </w:r>
          </w:p>
          <w:p w14:paraId="2332FD6B" w14:textId="7630A8F1" w:rsidR="005141F7" w:rsidRDefault="005141F7" w:rsidP="005141F7">
            <w:pPr>
              <w:pStyle w:val="paragraph"/>
              <w:spacing w:before="0" w:beforeAutospacing="0" w:after="0" w:afterAutospacing="0" w:line="480" w:lineRule="auto"/>
              <w:ind w:leftChars="39" w:left="86"/>
              <w:textAlignment w:val="baseline"/>
              <w:rPr>
                <w:rStyle w:val="normaltextrun"/>
                <w:rFonts w:ascii="Arial" w:hAnsi="Arial" w:cs="Arial"/>
                <w:b/>
                <w:sz w:val="36"/>
                <w:szCs w:val="36"/>
                <w:lang w:val="it-IT"/>
              </w:rPr>
            </w:pPr>
          </w:p>
          <w:p w14:paraId="43CE12CC" w14:textId="77777777" w:rsidR="005141F7" w:rsidRDefault="005141F7" w:rsidP="005141F7">
            <w:pPr>
              <w:pStyle w:val="paragraph"/>
              <w:spacing w:before="0" w:beforeAutospacing="0" w:after="0" w:afterAutospacing="0" w:line="480" w:lineRule="auto"/>
              <w:ind w:leftChars="39" w:left="86"/>
              <w:textAlignment w:val="baseline"/>
              <w:rPr>
                <w:rStyle w:val="normaltextrun"/>
                <w:rFonts w:ascii="Arial" w:hAnsi="Arial" w:cs="Arial"/>
                <w:b/>
                <w:sz w:val="36"/>
                <w:szCs w:val="36"/>
                <w:lang w:val="it-IT"/>
              </w:rPr>
            </w:pPr>
          </w:p>
          <w:p w14:paraId="6D81EBF8" w14:textId="7E2D6F5F" w:rsidR="005141F7" w:rsidRDefault="005141F7" w:rsidP="005141F7">
            <w:pPr>
              <w:pStyle w:val="paragraph"/>
              <w:spacing w:before="0" w:beforeAutospacing="0" w:after="0" w:afterAutospacing="0" w:line="480" w:lineRule="auto"/>
              <w:ind w:leftChars="39" w:left="86"/>
              <w:textAlignment w:val="baseline"/>
            </w:pPr>
          </w:p>
        </w:tc>
      </w:tr>
      <w:tr w:rsidR="00E532C8" w14:paraId="24099F72" w14:textId="77777777" w:rsidTr="00016CA9">
        <w:tc>
          <w:tcPr>
            <w:tcW w:w="3516" w:type="dxa"/>
            <w:vAlign w:val="center"/>
          </w:tcPr>
          <w:p w14:paraId="2889C04F" w14:textId="77777777" w:rsidR="00D020E6" w:rsidRPr="000F6E4B" w:rsidRDefault="00E51416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92032" behindDoc="0" locked="0" layoutInCell="1" allowOverlap="1" wp14:anchorId="45F3C48C" wp14:editId="2C5795FC">
                  <wp:simplePos x="0" y="0"/>
                  <wp:positionH relativeFrom="column">
                    <wp:posOffset>1023620</wp:posOffset>
                  </wp:positionH>
                  <wp:positionV relativeFrom="paragraph">
                    <wp:posOffset>-241300</wp:posOffset>
                  </wp:positionV>
                  <wp:extent cx="1108075" cy="1108075"/>
                  <wp:effectExtent l="0" t="0" r="0" b="0"/>
                  <wp:wrapNone/>
                  <wp:docPr id="28" name="Picture 2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075" cy="1108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105B9256" w14:textId="6A47CF23" w:rsidR="00D020E6" w:rsidRPr="00016CA9" w:rsidRDefault="00E51416" w:rsidP="005141F7">
            <w:pPr>
              <w:pStyle w:val="paragraph"/>
              <w:spacing w:before="0" w:beforeAutospacing="0" w:after="0" w:afterAutospacing="0" w:line="480" w:lineRule="auto"/>
              <w:ind w:left="86"/>
              <w:textAlignment w:val="baseline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 xml:space="preserve">Chiama il numero 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ab/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ab/>
              <w:t>1800 737 732</w:t>
            </w:r>
          </w:p>
        </w:tc>
      </w:tr>
      <w:tr w:rsidR="00016CA9" w14:paraId="236AF960" w14:textId="77777777" w:rsidTr="00016CA9">
        <w:trPr>
          <w:trHeight w:val="565"/>
        </w:trPr>
        <w:tc>
          <w:tcPr>
            <w:tcW w:w="3516" w:type="dxa"/>
            <w:vAlign w:val="center"/>
          </w:tcPr>
          <w:p w14:paraId="3BD93877" w14:textId="77777777" w:rsidR="00016CA9" w:rsidRDefault="00016CA9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PH" w:eastAsia="en-PH"/>
              </w:rPr>
            </w:pPr>
          </w:p>
        </w:tc>
        <w:tc>
          <w:tcPr>
            <w:tcW w:w="5726" w:type="dxa"/>
            <w:vAlign w:val="center"/>
          </w:tcPr>
          <w:p w14:paraId="707949CE" w14:textId="4AF60AE2" w:rsidR="00016CA9" w:rsidRDefault="005141F7" w:rsidP="005141F7">
            <w:pPr>
              <w:pStyle w:val="Heading2"/>
              <w:spacing w:before="0" w:line="480" w:lineRule="auto"/>
              <w:ind w:leftChars="39" w:left="86"/>
              <w:rPr>
                <w:rStyle w:val="normaltextrun"/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</w:pPr>
            <w:r w:rsidRPr="001537D7">
              <w:rPr>
                <w:rStyle w:val="normaltextrun"/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O</w:t>
            </w:r>
            <w:r w:rsidR="00016CA9" w:rsidRPr="001537D7">
              <w:rPr>
                <w:rStyle w:val="normaltextrun"/>
                <w:rFonts w:ascii="Arial" w:hAnsi="Arial" w:cs="Arial"/>
                <w:color w:val="000000" w:themeColor="text1"/>
                <w:sz w:val="28"/>
                <w:szCs w:val="28"/>
                <w:lang w:val="it-IT"/>
              </w:rPr>
              <w:t>ppure</w:t>
            </w:r>
          </w:p>
          <w:p w14:paraId="59CE46F7" w14:textId="77777777" w:rsidR="005141F7" w:rsidRDefault="005141F7" w:rsidP="005141F7">
            <w:pPr>
              <w:rPr>
                <w:lang w:val="it-IT"/>
              </w:rPr>
            </w:pPr>
          </w:p>
          <w:p w14:paraId="6BF59796" w14:textId="77777777" w:rsidR="005141F7" w:rsidRDefault="005141F7" w:rsidP="005141F7">
            <w:pPr>
              <w:rPr>
                <w:lang w:val="it-IT"/>
              </w:rPr>
            </w:pPr>
          </w:p>
          <w:p w14:paraId="1757EEA5" w14:textId="59855AB4" w:rsidR="005141F7" w:rsidRPr="005141F7" w:rsidRDefault="005141F7" w:rsidP="005141F7">
            <w:pPr>
              <w:rPr>
                <w:lang w:val="it-IT"/>
              </w:rPr>
            </w:pPr>
          </w:p>
        </w:tc>
      </w:tr>
      <w:tr w:rsidR="00E532C8" w:rsidRPr="00016CA9" w14:paraId="72954DE2" w14:textId="77777777" w:rsidTr="00016CA9">
        <w:tc>
          <w:tcPr>
            <w:tcW w:w="3516" w:type="dxa"/>
            <w:vAlign w:val="center"/>
          </w:tcPr>
          <w:p w14:paraId="2036A6B7" w14:textId="031EECB3" w:rsidR="00D020E6" w:rsidRDefault="00497BC5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 w:rsidRPr="00497BC5">
              <w:rPr>
                <w:noProof/>
                <w:lang w:val="en-AU" w:eastAsia="en-AU"/>
              </w:rPr>
              <w:drawing>
                <wp:anchor distT="0" distB="0" distL="114300" distR="114300" simplePos="0" relativeHeight="251722752" behindDoc="0" locked="0" layoutInCell="1" allowOverlap="1" wp14:anchorId="2D8138C8" wp14:editId="765493CD">
                  <wp:simplePos x="0" y="0"/>
                  <wp:positionH relativeFrom="column">
                    <wp:posOffset>1156970</wp:posOffset>
                  </wp:positionH>
                  <wp:positionV relativeFrom="paragraph">
                    <wp:posOffset>212090</wp:posOffset>
                  </wp:positionV>
                  <wp:extent cx="873760" cy="317500"/>
                  <wp:effectExtent l="0" t="0" r="0" b="0"/>
                  <wp:wrapNone/>
                  <wp:docPr id="20" name="Picture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et_help_1800RESPECT.png"/>
                          <pic:cNvPicPr/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3679"/>
                          <a:stretch/>
                        </pic:blipFill>
                        <pic:spPr bwMode="auto">
                          <a:xfrm>
                            <a:off x="0" y="0"/>
                            <a:ext cx="873760" cy="317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97BC5">
              <w:rPr>
                <w:noProof/>
                <w:lang w:val="en-AU" w:eastAsia="en-AU"/>
              </w:rPr>
              <w:drawing>
                <wp:anchor distT="0" distB="0" distL="114300" distR="114300" simplePos="0" relativeHeight="251721728" behindDoc="0" locked="0" layoutInCell="1" allowOverlap="1" wp14:anchorId="0EFD4C6A" wp14:editId="214AC646">
                  <wp:simplePos x="0" y="0"/>
                  <wp:positionH relativeFrom="column">
                    <wp:posOffset>1148080</wp:posOffset>
                  </wp:positionH>
                  <wp:positionV relativeFrom="paragraph">
                    <wp:posOffset>1263650</wp:posOffset>
                  </wp:positionV>
                  <wp:extent cx="798830" cy="393700"/>
                  <wp:effectExtent l="25400" t="50800" r="26670" b="50800"/>
                  <wp:wrapNone/>
                  <wp:docPr id="1008" name="Picture 1008" descr="A picture containing object, monit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https___www.easyonthei-leeds.nhs.uk_wp-content_uploads_2019_08_computer-keyboard.png"/>
                          <pic:cNvPicPr/>
                        </pic:nvPicPr>
                        <pic:blipFill rotWithShape="1"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4" t="36469" r="2439" b="5511"/>
                          <a:stretch/>
                        </pic:blipFill>
                        <pic:spPr bwMode="auto">
                          <a:xfrm rot="449982">
                            <a:off x="0" y="0"/>
                            <a:ext cx="798830" cy="393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97BC5">
              <w:rPr>
                <w:noProof/>
                <w:lang w:val="en-AU" w:eastAsia="en-AU"/>
              </w:rPr>
              <w:drawing>
                <wp:anchor distT="0" distB="0" distL="114300" distR="114300" simplePos="0" relativeHeight="251720704" behindDoc="0" locked="0" layoutInCell="1" allowOverlap="1" wp14:anchorId="4068D10F" wp14:editId="43D2B36C">
                  <wp:simplePos x="0" y="0"/>
                  <wp:positionH relativeFrom="column">
                    <wp:posOffset>1082040</wp:posOffset>
                  </wp:positionH>
                  <wp:positionV relativeFrom="paragraph">
                    <wp:posOffset>0</wp:posOffset>
                  </wp:positionV>
                  <wp:extent cx="1054100" cy="979170"/>
                  <wp:effectExtent l="0" t="0" r="0" b="0"/>
                  <wp:wrapNone/>
                  <wp:docPr id="1007" name="Picture 1007" descr="A screenshot of a compu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https___www.easyonthei-leeds.nhs.uk_wp-content_uploads_2019_05_computer-monitor.pn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100" cy="9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BA68D33" w14:textId="77777777" w:rsidR="002F191C" w:rsidRPr="000F6E4B" w:rsidRDefault="00B8096D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2E2C3FB8" w14:textId="0483BC62" w:rsidR="00D020E6" w:rsidRPr="00A22B56" w:rsidRDefault="00E51416" w:rsidP="005141F7">
            <w:pPr>
              <w:pStyle w:val="Heading2"/>
              <w:spacing w:before="0" w:line="480" w:lineRule="auto"/>
              <w:rPr>
                <w:lang w:val="fr-BE"/>
              </w:rPr>
            </w:pPr>
            <w:r w:rsidRPr="002F191C">
              <w:rPr>
                <w:rStyle w:val="normaltextrun"/>
                <w:rFonts w:ascii="Arial" w:hAnsi="Arial" w:cs="Arial"/>
                <w:b w:val="0"/>
                <w:color w:val="000000" w:themeColor="text1"/>
                <w:sz w:val="28"/>
                <w:szCs w:val="28"/>
                <w:lang w:val="it-IT"/>
              </w:rPr>
              <w:t>Parla</w:t>
            </w:r>
            <w:bookmarkStart w:id="3" w:name="_GoBack"/>
            <w:bookmarkEnd w:id="3"/>
            <w:r w:rsidRPr="002F191C">
              <w:rPr>
                <w:rStyle w:val="normaltextrun"/>
                <w:rFonts w:ascii="Arial" w:hAnsi="Arial" w:cs="Arial"/>
                <w:b w:val="0"/>
                <w:color w:val="000000" w:themeColor="text1"/>
                <w:sz w:val="28"/>
                <w:szCs w:val="28"/>
                <w:lang w:val="it-IT"/>
              </w:rPr>
              <w:t xml:space="preserve">ne online su </w:t>
            </w:r>
            <w:r w:rsidRPr="002F191C">
              <w:rPr>
                <w:rFonts w:ascii="Arial" w:hAnsi="Arial" w:cs="Arial"/>
                <w:b w:val="0"/>
                <w:sz w:val="28"/>
                <w:szCs w:val="28"/>
                <w:lang w:val="it-IT"/>
              </w:rPr>
              <w:t>www.1800respect.org.a</w:t>
            </w:r>
            <w:r w:rsidR="00016CA9">
              <w:rPr>
                <w:rFonts w:ascii="Arial" w:hAnsi="Arial" w:cs="Arial"/>
                <w:b w:val="0"/>
                <w:sz w:val="28"/>
                <w:szCs w:val="28"/>
                <w:lang w:val="it-IT"/>
              </w:rPr>
              <w:t>u</w:t>
            </w:r>
            <w:r w:rsidRPr="00A22B56">
              <w:rPr>
                <w:lang w:val="fr-BE"/>
              </w:rPr>
              <w:t xml:space="preserve"> </w:t>
            </w:r>
          </w:p>
        </w:tc>
      </w:tr>
      <w:tr w:rsidR="00E532C8" w14:paraId="399B077F" w14:textId="77777777" w:rsidTr="005141F7">
        <w:trPr>
          <w:trHeight w:val="1843"/>
        </w:trPr>
        <w:tc>
          <w:tcPr>
            <w:tcW w:w="3516" w:type="dxa"/>
            <w:vAlign w:val="center"/>
          </w:tcPr>
          <w:p w14:paraId="64D9C159" w14:textId="77777777" w:rsidR="00D020E6" w:rsidRPr="00D020E6" w:rsidRDefault="00E51416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94080" behindDoc="0" locked="0" layoutInCell="1" allowOverlap="1" wp14:anchorId="7FD233C6" wp14:editId="2EA7FF59">
                  <wp:simplePos x="0" y="0"/>
                  <wp:positionH relativeFrom="column">
                    <wp:posOffset>782320</wp:posOffset>
                  </wp:positionH>
                  <wp:positionV relativeFrom="paragraph">
                    <wp:posOffset>-850900</wp:posOffset>
                  </wp:positionV>
                  <wp:extent cx="1256665" cy="1562100"/>
                  <wp:effectExtent l="0" t="0" r="635" b="0"/>
                  <wp:wrapNone/>
                  <wp:docPr id="92" name="图片 9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6665" cy="1562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10DB630E" w14:textId="77777777" w:rsidR="00D020E6" w:rsidRPr="00A22B56" w:rsidRDefault="00E51416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Arial" w:hAnsi="Arial" w:cs="Arial"/>
                <w:bCs/>
                <w:sz w:val="28"/>
                <w:szCs w:val="28"/>
                <w:lang w:val="fr-BE"/>
              </w:rPr>
            </w:pPr>
            <w:r w:rsidRPr="001537D7">
              <w:rPr>
                <w:rFonts w:ascii="Arial" w:hAnsi="Arial" w:cs="Arial"/>
                <w:bCs/>
                <w:noProof/>
                <w:sz w:val="28"/>
                <w:szCs w:val="28"/>
                <w:lang w:val="it-IT"/>
              </w:rPr>
              <w:t>Puoi utilizzare il servizio National Relay</w:t>
            </w:r>
          </w:p>
          <w:p w14:paraId="4B73BCE5" w14:textId="77777777" w:rsidR="00AD2C44" w:rsidRPr="00A22B56" w:rsidRDefault="00E51416" w:rsidP="005141F7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eastAsiaTheme="minorHAnsi" w:hAnsi="Arial" w:cs="Arial"/>
                <w:bCs/>
                <w:sz w:val="28"/>
                <w:szCs w:val="28"/>
                <w:lang w:val="fr-BE" w:eastAsia="en-US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>con 1800Respect</w:t>
            </w:r>
          </w:p>
          <w:p w14:paraId="3222687F" w14:textId="01A1F42D" w:rsidR="00AD2C44" w:rsidRPr="00A22B56" w:rsidRDefault="00E51416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Arial" w:hAnsi="Arial" w:cs="Arial"/>
                <w:sz w:val="28"/>
                <w:szCs w:val="28"/>
                <w:lang w:val="fr-BE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>Chiama il numero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ab/>
              <w:t>1800 555 677</w:t>
            </w:r>
          </w:p>
          <w:p w14:paraId="6D0F98AA" w14:textId="3788E5C2" w:rsidR="00AD2C44" w:rsidRDefault="00E51416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Arial" w:hAnsi="Arial" w:cs="Arial"/>
                <w:sz w:val="28"/>
                <w:szCs w:val="28"/>
              </w:rPr>
            </w:pPr>
            <w:r w:rsidRPr="001537D7">
              <w:rPr>
                <w:rStyle w:val="normaltextrun"/>
                <w:rFonts w:ascii="Arial" w:hAnsi="Arial" w:cs="Arial"/>
                <w:sz w:val="28"/>
                <w:szCs w:val="28"/>
                <w:lang w:val="it-IT"/>
              </w:rPr>
              <w:t xml:space="preserve">TTY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  <w:lang w:val="it-IT"/>
              </w:rPr>
              <w:tab/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  <w:lang w:val="it-IT"/>
              </w:rPr>
              <w:tab/>
            </w:r>
            <w:r w:rsidR="00016CA9"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ab/>
            </w:r>
            <w:r w:rsidR="00016CA9"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ab/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  <w:lang w:val="it-IT"/>
              </w:rPr>
              <w:t>133 677</w:t>
            </w:r>
          </w:p>
          <w:p w14:paraId="0A60AB5F" w14:textId="77777777" w:rsidR="00AD2C44" w:rsidRPr="0052434D" w:rsidRDefault="00E51416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  <w:r w:rsidRPr="001537D7">
              <w:rPr>
                <w:rStyle w:val="normaltextrun"/>
                <w:rFonts w:ascii="Arial" w:hAnsi="Arial" w:cs="Arial"/>
                <w:sz w:val="28"/>
                <w:szCs w:val="28"/>
                <w:lang w:val="it-IT"/>
              </w:rPr>
              <w:t xml:space="preserve">Chiama il numero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  <w:lang w:val="it-IT"/>
              </w:rPr>
              <w:tab/>
              <w:t>1800 737 732</w:t>
            </w:r>
          </w:p>
        </w:tc>
      </w:tr>
      <w:tr w:rsidR="00E532C8" w14:paraId="1EA8EEDA" w14:textId="77777777" w:rsidTr="00016CA9">
        <w:tc>
          <w:tcPr>
            <w:tcW w:w="3516" w:type="dxa"/>
            <w:vAlign w:val="center"/>
          </w:tcPr>
          <w:p w14:paraId="0B7B5E85" w14:textId="77777777" w:rsidR="00D020E6" w:rsidRDefault="00B8096D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16E5BD74" w14:textId="77777777" w:rsidR="00AD2C44" w:rsidRDefault="00B8096D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06A1DA45" w14:textId="77777777" w:rsidR="00AD2C44" w:rsidRDefault="00B8096D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0A3F355A" w14:textId="77777777" w:rsidR="00AD2C44" w:rsidRDefault="00B8096D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  <w:p w14:paraId="35EE7E96" w14:textId="77777777" w:rsidR="00AD2C44" w:rsidRPr="00E9016B" w:rsidRDefault="00B8096D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  <w:p w14:paraId="197AFF82" w14:textId="77777777" w:rsidR="00D020E6" w:rsidRPr="00E9016B" w:rsidRDefault="00B8096D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  <w:tr w:rsidR="005141F7" w14:paraId="7961F33F" w14:textId="77777777" w:rsidTr="00016CA9">
        <w:tc>
          <w:tcPr>
            <w:tcW w:w="3516" w:type="dxa"/>
            <w:vAlign w:val="center"/>
          </w:tcPr>
          <w:p w14:paraId="157DFEAC" w14:textId="138C9DC5" w:rsidR="005141F7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97152" behindDoc="0" locked="0" layoutInCell="1" allowOverlap="1" wp14:anchorId="148D58F9" wp14:editId="0D9B0A19">
                  <wp:simplePos x="0" y="0"/>
                  <wp:positionH relativeFrom="column">
                    <wp:posOffset>1049020</wp:posOffset>
                  </wp:positionH>
                  <wp:positionV relativeFrom="paragraph">
                    <wp:posOffset>-427355</wp:posOffset>
                  </wp:positionV>
                  <wp:extent cx="1094105" cy="1083945"/>
                  <wp:effectExtent l="0" t="0" r="0" b="0"/>
                  <wp:wrapNone/>
                  <wp:docPr id="390" name="Picture 39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0" name="Picture 390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105" cy="1083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FDF190F" w14:textId="77777777" w:rsidR="005141F7" w:rsidRPr="00A22B56" w:rsidRDefault="005141F7" w:rsidP="005141F7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Cs/>
                <w:sz w:val="28"/>
                <w:szCs w:val="28"/>
                <w:lang w:val="fr-BE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 xml:space="preserve">Hai bisogno di un traduttore </w:t>
            </w:r>
          </w:p>
          <w:p w14:paraId="7CD0FBDC" w14:textId="77777777" w:rsidR="005141F7" w:rsidRPr="00A22B56" w:rsidRDefault="005141F7" w:rsidP="005141F7">
            <w:pPr>
              <w:pStyle w:val="paragraph"/>
              <w:tabs>
                <w:tab w:val="left" w:pos="306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Cs/>
                <w:sz w:val="28"/>
                <w:szCs w:val="28"/>
                <w:lang w:val="fr-BE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>Chiama il numero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ab/>
              <w:t>131 450</w:t>
            </w:r>
          </w:p>
          <w:p w14:paraId="785B1596" w14:textId="77777777" w:rsidR="005141F7" w:rsidRPr="00016CA9" w:rsidRDefault="005141F7" w:rsidP="005141F7">
            <w:pPr>
              <w:pStyle w:val="paragraph"/>
              <w:tabs>
                <w:tab w:val="left" w:pos="306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Cs/>
                <w:sz w:val="28"/>
                <w:szCs w:val="28"/>
                <w:lang w:val="fr-BE"/>
              </w:rPr>
            </w:pP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 xml:space="preserve">Chiedi il numero 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  <w:lang w:val="it-IT"/>
              </w:rPr>
              <w:tab/>
              <w:t xml:space="preserve">1800 737 732. </w:t>
            </w:r>
          </w:p>
          <w:p w14:paraId="176E3131" w14:textId="77777777" w:rsidR="005141F7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  <w:tr w:rsidR="005141F7" w:rsidRPr="00016CA9" w14:paraId="196DBD86" w14:textId="77777777" w:rsidTr="00016CA9">
        <w:tc>
          <w:tcPr>
            <w:tcW w:w="3516" w:type="dxa"/>
            <w:vAlign w:val="center"/>
          </w:tcPr>
          <w:p w14:paraId="3DBDBEE8" w14:textId="3E58D3C1" w:rsidR="005141F7" w:rsidRPr="000F6E4B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756E0975" w14:textId="77777777" w:rsidR="005141F7" w:rsidRPr="00016CA9" w:rsidRDefault="005141F7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fr-BE"/>
              </w:rPr>
            </w:pPr>
          </w:p>
        </w:tc>
      </w:tr>
    </w:tbl>
    <w:p w14:paraId="3A40B3E9" w14:textId="77777777" w:rsidR="00016CA9" w:rsidRPr="00016CA9" w:rsidRDefault="00016CA9" w:rsidP="005141F7">
      <w:pPr>
        <w:spacing w:line="480" w:lineRule="auto"/>
        <w:rPr>
          <w:lang w:val="fr-BE"/>
        </w:rPr>
      </w:pPr>
      <w:r w:rsidRPr="00016CA9">
        <w:rPr>
          <w:lang w:val="fr-BE"/>
        </w:rPr>
        <w:br w:type="page"/>
      </w:r>
    </w:p>
    <w:tbl>
      <w:tblPr>
        <w:tblW w:w="9240" w:type="dxa"/>
        <w:tblLayout w:type="fixed"/>
        <w:tblLook w:val="04A0" w:firstRow="1" w:lastRow="0" w:firstColumn="1" w:lastColumn="0" w:noHBand="0" w:noVBand="1"/>
      </w:tblPr>
      <w:tblGrid>
        <w:gridCol w:w="3655"/>
        <w:gridCol w:w="5585"/>
      </w:tblGrid>
      <w:tr w:rsidR="00016CA9" w14:paraId="50263B1F" w14:textId="77777777" w:rsidTr="00016CA9">
        <w:tc>
          <w:tcPr>
            <w:tcW w:w="3656" w:type="dxa"/>
            <w:vAlign w:val="center"/>
            <w:hideMark/>
          </w:tcPr>
          <w:p w14:paraId="21BE77A0" w14:textId="2AC26FE2" w:rsidR="00016CA9" w:rsidRDefault="00016CA9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PH" w:eastAsia="en-PH"/>
              </w:rPr>
            </w:pPr>
          </w:p>
        </w:tc>
        <w:tc>
          <w:tcPr>
            <w:tcW w:w="5586" w:type="dxa"/>
            <w:vAlign w:val="center"/>
            <w:hideMark/>
          </w:tcPr>
          <w:p w14:paraId="22FFF351" w14:textId="77777777" w:rsidR="00016CA9" w:rsidRDefault="00016CA9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Arial" w:hAnsi="Arial" w:cs="Arial"/>
                <w:b/>
                <w:bCs/>
                <w:color w:val="7030A0"/>
                <w:sz w:val="40"/>
                <w:szCs w:val="40"/>
                <w:lang w:val="it-IT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7030A0"/>
                <w:sz w:val="40"/>
                <w:szCs w:val="40"/>
                <w:lang w:val="it-IT"/>
              </w:rPr>
              <w:t>Grazie</w:t>
            </w:r>
          </w:p>
        </w:tc>
      </w:tr>
      <w:tr w:rsidR="00016CA9" w14:paraId="1677600C" w14:textId="77777777" w:rsidTr="00016CA9">
        <w:tc>
          <w:tcPr>
            <w:tcW w:w="3656" w:type="dxa"/>
            <w:vAlign w:val="center"/>
          </w:tcPr>
          <w:p w14:paraId="65B70627" w14:textId="004B0806" w:rsidR="00016CA9" w:rsidRDefault="005141F7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98176" behindDoc="0" locked="0" layoutInCell="1" allowOverlap="1" wp14:anchorId="5F42D3A6" wp14:editId="7478710E">
                  <wp:simplePos x="0" y="0"/>
                  <wp:positionH relativeFrom="column">
                    <wp:posOffset>845820</wp:posOffset>
                  </wp:positionH>
                  <wp:positionV relativeFrom="paragraph">
                    <wp:posOffset>-1161415</wp:posOffset>
                  </wp:positionV>
                  <wp:extent cx="1276350" cy="1285875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6350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3973E39B" w14:textId="77777777" w:rsidR="00016CA9" w:rsidRDefault="00016CA9" w:rsidP="005141F7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b/>
                <w:color w:val="000000" w:themeColor="text1"/>
                <w:sz w:val="20"/>
                <w:szCs w:val="20"/>
                <w:lang w:val="it-IT"/>
              </w:rPr>
              <w:t>Chi ha scritto questo opuscolo?</w:t>
            </w:r>
          </w:p>
          <w:p w14:paraId="2DEF7831" w14:textId="77777777" w:rsidR="00016CA9" w:rsidRDefault="00016CA9" w:rsidP="005141F7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it-IT"/>
              </w:rPr>
              <w:t>Questo opuscolo è stato scritto da Women With Disabilities Australia nel 2019.</w:t>
            </w:r>
          </w:p>
          <w:p w14:paraId="56E2C332" w14:textId="77777777" w:rsidR="00016CA9" w:rsidRDefault="00016CA9" w:rsidP="005141F7">
            <w:pPr>
              <w:pStyle w:val="paragraph"/>
              <w:spacing w:before="0" w:beforeAutospacing="0" w:after="0" w:afterAutospacing="0" w:line="480" w:lineRule="auto"/>
              <w:ind w:left="2835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5467355F" w14:textId="77777777" w:rsidR="00016CA9" w:rsidRDefault="00016CA9" w:rsidP="005141F7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it-IT"/>
              </w:rPr>
              <w:t xml:space="preserve">Questo opuscolo è solo a titolo informativo e per formazione generica. </w:t>
            </w:r>
          </w:p>
        </w:tc>
      </w:tr>
      <w:tr w:rsidR="00016CA9" w14:paraId="43C9863C" w14:textId="77777777" w:rsidTr="00016CA9">
        <w:tc>
          <w:tcPr>
            <w:tcW w:w="3656" w:type="dxa"/>
            <w:vAlign w:val="center"/>
          </w:tcPr>
          <w:p w14:paraId="7CAC5A5D" w14:textId="77777777" w:rsidR="00016CA9" w:rsidRDefault="00016CA9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586" w:type="dxa"/>
            <w:vAlign w:val="center"/>
            <w:hideMark/>
          </w:tcPr>
          <w:p w14:paraId="7B138FDA" w14:textId="77777777" w:rsidR="00016CA9" w:rsidRDefault="00016CA9" w:rsidP="005141F7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it-IT"/>
              </w:rPr>
              <w:t>Copyright</w:t>
            </w:r>
          </w:p>
          <w:p w14:paraId="388297F4" w14:textId="77777777" w:rsidR="00016CA9" w:rsidRDefault="00016CA9" w:rsidP="005141F7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it-IT"/>
              </w:rPr>
              <w:t xml:space="preserve">© Copyright </w:t>
            </w:r>
          </w:p>
          <w:p w14:paraId="050C4BED" w14:textId="77777777" w:rsidR="00016CA9" w:rsidRDefault="00016CA9" w:rsidP="005141F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it-IT"/>
              </w:rPr>
              <w:t>Women with Disabilities Australia (WWDA) Inc. 2019</w:t>
            </w:r>
          </w:p>
        </w:tc>
      </w:tr>
      <w:tr w:rsidR="00016CA9" w14:paraId="53B315D4" w14:textId="77777777" w:rsidTr="00016CA9">
        <w:trPr>
          <w:trHeight w:val="1984"/>
        </w:trPr>
        <w:tc>
          <w:tcPr>
            <w:tcW w:w="3656" w:type="dxa"/>
            <w:vAlign w:val="center"/>
          </w:tcPr>
          <w:p w14:paraId="252F7C0C" w14:textId="77777777" w:rsidR="00016CA9" w:rsidRDefault="00016CA9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29B6A071" w14:textId="77777777" w:rsidR="00016CA9" w:rsidRDefault="00016CA9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586" w:type="dxa"/>
            <w:vAlign w:val="center"/>
            <w:hideMark/>
          </w:tcPr>
          <w:p w14:paraId="5E35DED9" w14:textId="77777777" w:rsidR="00016CA9" w:rsidRDefault="00016CA9" w:rsidP="005141F7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  <w:lang w:val="it-IT"/>
              </w:rPr>
              <w:t xml:space="preserve">Tutti i diritti di proprietà intellettuale, inclusi copyright e brevetti, in questo opuscolo sono di proprietà e concessi in licenza da Women With Disabilities Australia Inc. </w:t>
            </w:r>
          </w:p>
        </w:tc>
      </w:tr>
      <w:tr w:rsidR="00016CA9" w14:paraId="75BCFA9E" w14:textId="77777777" w:rsidTr="00016CA9">
        <w:tc>
          <w:tcPr>
            <w:tcW w:w="3656" w:type="dxa"/>
            <w:vAlign w:val="center"/>
          </w:tcPr>
          <w:p w14:paraId="18594E8B" w14:textId="77777777" w:rsidR="00016CA9" w:rsidRDefault="00016CA9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586" w:type="dxa"/>
            <w:vAlign w:val="center"/>
            <w:hideMark/>
          </w:tcPr>
          <w:p w14:paraId="3526ECE2" w14:textId="77777777" w:rsidR="00016CA9" w:rsidRDefault="00016CA9" w:rsidP="005141F7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it-IT"/>
              </w:rPr>
              <w:t xml:space="preserve">Grazie per i fondi </w:t>
            </w:r>
          </w:p>
          <w:p w14:paraId="315A7165" w14:textId="77777777" w:rsidR="00016CA9" w:rsidRDefault="00016CA9" w:rsidP="005141F7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>
              <w:rPr>
                <w:rStyle w:val="normaltextrun"/>
                <w:rFonts w:ascii="Arial" w:hAnsi="Arial" w:cs="Arial"/>
                <w:bCs/>
                <w:sz w:val="20"/>
                <w:szCs w:val="20"/>
                <w:lang w:val="it-IT"/>
              </w:rPr>
              <w:t>Il National Disability Insurance Scheme (Regime nazionale di previdenza per i disabili) ha stanziato dei fondi a Women With Disabilities Australia per aiutare a creare questo sito web.</w:t>
            </w:r>
          </w:p>
        </w:tc>
      </w:tr>
      <w:tr w:rsidR="00016CA9" w14:paraId="4AC0AE0F" w14:textId="77777777" w:rsidTr="00016CA9">
        <w:tc>
          <w:tcPr>
            <w:tcW w:w="3656" w:type="dxa"/>
            <w:vAlign w:val="center"/>
          </w:tcPr>
          <w:p w14:paraId="6DE771D0" w14:textId="77777777" w:rsidR="00016CA9" w:rsidRDefault="00016CA9" w:rsidP="005141F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586" w:type="dxa"/>
            <w:vAlign w:val="center"/>
            <w:hideMark/>
          </w:tcPr>
          <w:p w14:paraId="6306207C" w14:textId="77777777" w:rsidR="00016CA9" w:rsidRDefault="00016CA9" w:rsidP="005141F7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it-IT"/>
              </w:rPr>
              <w:t>Immagini utilizzate in questa scheda informativa</w:t>
            </w:r>
          </w:p>
          <w:p w14:paraId="7D1932D9" w14:textId="77777777" w:rsidR="00016CA9" w:rsidRDefault="00016CA9" w:rsidP="005141F7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>
              <w:rPr>
                <w:rStyle w:val="normaltextrun"/>
                <w:rFonts w:ascii="Arial" w:hAnsi="Arial" w:cs="Arial"/>
                <w:bCs/>
                <w:sz w:val="20"/>
                <w:szCs w:val="20"/>
                <w:lang w:val="it-IT"/>
              </w:rPr>
              <w:t xml:space="preserve">Easy on the I Images © 2018 Leeds and York Partnership NHS Foundation Trust. Utilizzato previa autorizzazione. </w:t>
            </w:r>
            <w:hyperlink r:id="rId46" w:history="1">
              <w:r>
                <w:rPr>
                  <w:rStyle w:val="Hyperlink"/>
                  <w:bCs/>
                  <w:sz w:val="20"/>
                  <w:szCs w:val="20"/>
                  <w:lang w:val="it-IT"/>
                </w:rPr>
                <w:t>www.easyonthei.nhs.uk</w:t>
              </w:r>
            </w:hyperlink>
          </w:p>
        </w:tc>
      </w:tr>
    </w:tbl>
    <w:p w14:paraId="69B25156" w14:textId="116A68BC" w:rsidR="00016CA9" w:rsidRDefault="00016CA9" w:rsidP="005141F7">
      <w:pPr>
        <w:spacing w:line="480" w:lineRule="auto"/>
      </w:pPr>
    </w:p>
    <w:sectPr w:rsidR="00016CA9" w:rsidSect="00016CA9">
      <w:footerReference w:type="default" r:id="rId47"/>
      <w:headerReference w:type="first" r:id="rId4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E229EC" w14:textId="77777777" w:rsidR="00B8096D" w:rsidRDefault="00B8096D">
      <w:pPr>
        <w:spacing w:after="0" w:line="240" w:lineRule="auto"/>
      </w:pPr>
      <w:r>
        <w:separator/>
      </w:r>
    </w:p>
  </w:endnote>
  <w:endnote w:type="continuationSeparator" w:id="0">
    <w:p w14:paraId="6FD0C5CB" w14:textId="77777777" w:rsidR="00B8096D" w:rsidRDefault="00B8096D">
      <w:pPr>
        <w:spacing w:after="0" w:line="240" w:lineRule="auto"/>
      </w:pPr>
      <w:r>
        <w:continuationSeparator/>
      </w:r>
    </w:p>
  </w:endnote>
  <w:endnote w:type="continuationNotice" w:id="1">
    <w:p w14:paraId="4E695F2C" w14:textId="77777777" w:rsidR="00B8096D" w:rsidRDefault="00B809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86833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1EFDD1" w14:textId="77777777" w:rsidR="009C7201" w:rsidRDefault="00E5141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6AA3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0DFBEF01" w14:textId="77777777" w:rsidR="009C7201" w:rsidRDefault="00B809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142200" w14:textId="77777777" w:rsidR="00B8096D" w:rsidRDefault="00B8096D">
      <w:pPr>
        <w:spacing w:after="0" w:line="240" w:lineRule="auto"/>
      </w:pPr>
      <w:r>
        <w:separator/>
      </w:r>
    </w:p>
  </w:footnote>
  <w:footnote w:type="continuationSeparator" w:id="0">
    <w:p w14:paraId="70E29D31" w14:textId="77777777" w:rsidR="00B8096D" w:rsidRDefault="00B8096D">
      <w:pPr>
        <w:spacing w:after="0" w:line="240" w:lineRule="auto"/>
      </w:pPr>
      <w:r>
        <w:continuationSeparator/>
      </w:r>
    </w:p>
  </w:footnote>
  <w:footnote w:type="continuationNotice" w:id="1">
    <w:p w14:paraId="0552236A" w14:textId="77777777" w:rsidR="00B8096D" w:rsidRDefault="00B809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77090A" w14:textId="2EB7AB03" w:rsidR="00016CA9" w:rsidRPr="00016CA9" w:rsidRDefault="00016CA9">
    <w:pPr>
      <w:pStyle w:val="Header"/>
      <w:rPr>
        <w:rFonts w:asciiTheme="minorBidi" w:hAnsiTheme="minorBidi"/>
        <w:sz w:val="18"/>
        <w:szCs w:val="18"/>
        <w:lang w:val="en-US"/>
      </w:rPr>
    </w:pPr>
    <w:r w:rsidRPr="00016CA9">
      <w:rPr>
        <w:rFonts w:asciiTheme="minorBidi" w:hAnsiTheme="minorBidi"/>
        <w:sz w:val="18"/>
        <w:szCs w:val="18"/>
        <w:lang w:val="en-US"/>
      </w:rPr>
      <w:t>Italian | Italian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2406D"/>
    <w:multiLevelType w:val="hybridMultilevel"/>
    <w:tmpl w:val="566022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51117"/>
    <w:multiLevelType w:val="hybridMultilevel"/>
    <w:tmpl w:val="02B88938"/>
    <w:lvl w:ilvl="0" w:tplc="2E42FD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D6C6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A6F9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3EB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769FAA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CD6C34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7260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B6CB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B8C3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sLA0MQUiQ0sTYyUdpeDU4uLM/DyQAsNaAALly80sAAAA"/>
  </w:docVars>
  <w:rsids>
    <w:rsidRoot w:val="00E532C8"/>
    <w:rsid w:val="00016CA9"/>
    <w:rsid w:val="0004464C"/>
    <w:rsid w:val="002A4BB6"/>
    <w:rsid w:val="003C3350"/>
    <w:rsid w:val="00497BC5"/>
    <w:rsid w:val="005141F7"/>
    <w:rsid w:val="008D1E99"/>
    <w:rsid w:val="00A22B56"/>
    <w:rsid w:val="00AF6A9E"/>
    <w:rsid w:val="00B8096D"/>
    <w:rsid w:val="00BB7821"/>
    <w:rsid w:val="00CA6849"/>
    <w:rsid w:val="00CC6AA3"/>
    <w:rsid w:val="00D13383"/>
    <w:rsid w:val="00D43C0B"/>
    <w:rsid w:val="00E51416"/>
    <w:rsid w:val="00E532C8"/>
    <w:rsid w:val="00E72052"/>
    <w:rsid w:val="00E97211"/>
    <w:rsid w:val="00FE5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858C996"/>
  <w15:docId w15:val="{D33B87D3-D3F4-4361-89A6-8C037E42F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basedOn w:val="Normal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C72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201"/>
  </w:style>
  <w:style w:type="paragraph" w:styleId="Footer">
    <w:name w:val="footer"/>
    <w:basedOn w:val="Normal"/>
    <w:link w:val="FooterChar"/>
    <w:uiPriority w:val="99"/>
    <w:unhideWhenUsed/>
    <w:rsid w:val="009C72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2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96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svg"/><Relationship Id="rId42" Type="http://schemas.openxmlformats.org/officeDocument/2006/relationships/image" Target="media/image36.png"/><Relationship Id="rId47" Type="http://schemas.openxmlformats.org/officeDocument/2006/relationships/footer" Target="footer1.xml"/><Relationship Id="rId50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jpe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header" Target="header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hyperlink" Target="file:///C:\Users\Andrew\Dropbox\EthnoLink%20-%20Client%20Files\Women%20with%20Disabilities%20Australia\C4336\02_WIP\03_Final%20layout%20files%20from%20translators\Italian\www.easyonthei.nhs.uk" TargetMode="Externa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1</Pages>
  <Words>477</Words>
  <Characters>272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Microsoft Office User</cp:lastModifiedBy>
  <cp:revision>9</cp:revision>
  <dcterms:created xsi:type="dcterms:W3CDTF">2019-11-26T01:41:00Z</dcterms:created>
  <dcterms:modified xsi:type="dcterms:W3CDTF">2020-01-13T23:55:00Z</dcterms:modified>
</cp:coreProperties>
</file>